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F2328B" w14:textId="1764BF8C" w:rsidR="00D4041A" w:rsidRPr="000542F9" w:rsidRDefault="00D14AFC" w:rsidP="008D4B4F">
      <w:pPr>
        <w:pStyle w:val="Heading2"/>
        <w:spacing w:line="480" w:lineRule="auto"/>
        <w:jc w:val="center"/>
        <w:rPr>
          <w:sz w:val="28"/>
          <w:szCs w:val="28"/>
        </w:rPr>
      </w:pPr>
      <w:r w:rsidRPr="000542F9">
        <w:rPr>
          <w:sz w:val="28"/>
          <w:szCs w:val="28"/>
        </w:rPr>
        <w:t>Final Project</w:t>
      </w:r>
      <w:r w:rsidR="00834A31" w:rsidRPr="000542F9">
        <w:rPr>
          <w:sz w:val="28"/>
          <w:szCs w:val="28"/>
        </w:rPr>
        <w:t xml:space="preserve"> </w:t>
      </w:r>
      <w:r w:rsidR="008D4B4F">
        <w:rPr>
          <w:sz w:val="28"/>
          <w:szCs w:val="28"/>
        </w:rPr>
        <w:t>Report</w:t>
      </w:r>
      <w:r w:rsidR="00985682">
        <w:rPr>
          <w:sz w:val="28"/>
          <w:szCs w:val="28"/>
        </w:rPr>
        <w:t xml:space="preserve"> </w:t>
      </w:r>
    </w:p>
    <w:p w14:paraId="1EDB1ACC" w14:textId="047694E1" w:rsidR="008D7FA6" w:rsidRPr="008D7FA6" w:rsidRDefault="008D7FA6" w:rsidP="008D4B4F">
      <w:pPr>
        <w:rPr>
          <w:bCs/>
          <w:sz w:val="24"/>
          <w:szCs w:val="24"/>
        </w:rPr>
      </w:pPr>
      <w:r w:rsidRPr="008D7FA6">
        <w:rPr>
          <w:bCs/>
          <w:sz w:val="24"/>
          <w:szCs w:val="24"/>
        </w:rPr>
        <w:t>Name: Joao C. Barbosa</w:t>
      </w:r>
    </w:p>
    <w:p w14:paraId="449B11F0" w14:textId="156B975A" w:rsidR="008D7FA6" w:rsidRPr="008D7FA6" w:rsidRDefault="008D7FA6" w:rsidP="008D4B4F">
      <w:pPr>
        <w:rPr>
          <w:bCs/>
          <w:sz w:val="24"/>
          <w:szCs w:val="24"/>
        </w:rPr>
      </w:pPr>
      <w:r w:rsidRPr="008D7FA6">
        <w:rPr>
          <w:bCs/>
          <w:sz w:val="24"/>
          <w:szCs w:val="24"/>
        </w:rPr>
        <w:t>Link</w:t>
      </w:r>
    </w:p>
    <w:p w14:paraId="63378696" w14:textId="43B35A3A" w:rsidR="008D7FA6" w:rsidRPr="008B2E50" w:rsidRDefault="008D7FA6" w:rsidP="008D4B4F">
      <w:pPr>
        <w:rPr>
          <w:b/>
          <w:sz w:val="24"/>
          <w:szCs w:val="24"/>
        </w:rPr>
      </w:pPr>
      <w:r w:rsidRPr="008B2E50">
        <w:rPr>
          <w:b/>
          <w:sz w:val="24"/>
          <w:szCs w:val="24"/>
        </w:rPr>
        <w:t>Project Description Document</w:t>
      </w:r>
    </w:p>
    <w:p w14:paraId="05B57C4E" w14:textId="3B7F56DA" w:rsidR="008D4B4F" w:rsidRPr="008B2E50" w:rsidRDefault="008D4B4F" w:rsidP="0099496A">
      <w:pPr>
        <w:rPr>
          <w:b/>
          <w:sz w:val="24"/>
          <w:szCs w:val="24"/>
        </w:rPr>
      </w:pPr>
      <w:r w:rsidRPr="008B2E50">
        <w:rPr>
          <w:rFonts w:ascii="TimesNewRomanPSMT" w:hAnsi="TimesNewRomanPSMT"/>
          <w:sz w:val="24"/>
          <w:szCs w:val="24"/>
        </w:rPr>
        <w:t>A pet contact app for a vet</w:t>
      </w:r>
      <w:r w:rsidRPr="008B2E50">
        <w:rPr>
          <w:rFonts w:ascii="TimesNewRomanPSMT" w:hAnsi="TimesNewRomanPSMT"/>
          <w:sz w:val="24"/>
          <w:szCs w:val="24"/>
        </w:rPr>
        <w:t>erinarian clinic or animal hospital</w:t>
      </w:r>
      <w:r w:rsidRPr="008B2E50">
        <w:rPr>
          <w:rFonts w:ascii="TimesNewRomanPSMT" w:hAnsi="TimesNewRomanPSMT"/>
          <w:sz w:val="24"/>
          <w:szCs w:val="24"/>
        </w:rPr>
        <w:t xml:space="preserve">. </w:t>
      </w:r>
      <w:r w:rsidR="00C6489B" w:rsidRPr="008B2E50">
        <w:rPr>
          <w:rFonts w:ascii="TimesNewRomanPSMT" w:hAnsi="TimesNewRomanPSMT"/>
          <w:sz w:val="24"/>
          <w:szCs w:val="24"/>
        </w:rPr>
        <w:t>The App will be able to m</w:t>
      </w:r>
      <w:r w:rsidRPr="008B2E50">
        <w:rPr>
          <w:rFonts w:ascii="TimesNewRomanPSMT" w:hAnsi="TimesNewRomanPSMT"/>
          <w:sz w:val="24"/>
          <w:szCs w:val="24"/>
        </w:rPr>
        <w:t>aintain each Pet’s profile and the history of vet visit</w:t>
      </w:r>
      <w:r w:rsidR="00C6489B" w:rsidRPr="008B2E50">
        <w:rPr>
          <w:rFonts w:ascii="TimesNewRomanPSMT" w:hAnsi="TimesNewRomanPSMT"/>
          <w:sz w:val="24"/>
          <w:szCs w:val="24"/>
        </w:rPr>
        <w:t xml:space="preserve">. It will require </w:t>
      </w:r>
      <w:r w:rsidR="00C6489B" w:rsidRPr="008B2E50">
        <w:rPr>
          <w:rFonts w:ascii="TimesNewRomanPSMT" w:hAnsi="TimesNewRomanPSMT"/>
          <w:sz w:val="24"/>
          <w:szCs w:val="24"/>
        </w:rPr>
        <w:t xml:space="preserve">Database design, Searching/filtering functions, </w:t>
      </w:r>
      <w:r w:rsidR="00C6489B" w:rsidRPr="008B2E50">
        <w:rPr>
          <w:rFonts w:ascii="TimesNewRomanPSMT" w:hAnsi="TimesNewRomanPSMT"/>
          <w:sz w:val="24"/>
          <w:szCs w:val="24"/>
        </w:rPr>
        <w:t xml:space="preserve">and </w:t>
      </w:r>
      <w:r w:rsidR="00C6489B" w:rsidRPr="008B2E50">
        <w:rPr>
          <w:rFonts w:ascii="TimesNewRomanPSMT" w:hAnsi="TimesNewRomanPSMT"/>
          <w:sz w:val="24"/>
          <w:szCs w:val="24"/>
        </w:rPr>
        <w:t>UI design.</w:t>
      </w:r>
    </w:p>
    <w:p w14:paraId="212F9209" w14:textId="75DE978B" w:rsidR="00C6489B" w:rsidRPr="008B2E50" w:rsidRDefault="00626183" w:rsidP="00C6489B">
      <w:pPr>
        <w:pStyle w:val="ListParagraph"/>
        <w:numPr>
          <w:ilvl w:val="0"/>
          <w:numId w:val="3"/>
        </w:numPr>
        <w:spacing w:before="240" w:after="0"/>
        <w:rPr>
          <w:b/>
          <w:sz w:val="24"/>
          <w:szCs w:val="24"/>
        </w:rPr>
      </w:pPr>
      <w:r w:rsidRPr="008B2E50">
        <w:rPr>
          <w:b/>
          <w:sz w:val="24"/>
          <w:szCs w:val="24"/>
        </w:rPr>
        <w:t>Project S</w:t>
      </w:r>
      <w:r w:rsidR="0084482A" w:rsidRPr="008B2E50">
        <w:rPr>
          <w:b/>
          <w:sz w:val="24"/>
          <w:szCs w:val="24"/>
        </w:rPr>
        <w:t>tatement</w:t>
      </w:r>
      <w:r w:rsidR="00A41DBD" w:rsidRPr="008B2E50">
        <w:rPr>
          <w:b/>
          <w:sz w:val="24"/>
          <w:szCs w:val="24"/>
        </w:rPr>
        <w:t xml:space="preserve"> </w:t>
      </w:r>
    </w:p>
    <w:p w14:paraId="7768A0DC" w14:textId="77777777" w:rsidR="00C6489B" w:rsidRPr="008B2E50" w:rsidRDefault="00C6489B" w:rsidP="00C6489B">
      <w:pPr>
        <w:pStyle w:val="ListParagraph"/>
        <w:spacing w:before="240" w:after="0"/>
        <w:rPr>
          <w:b/>
          <w:sz w:val="24"/>
          <w:szCs w:val="24"/>
        </w:rPr>
      </w:pPr>
    </w:p>
    <w:p w14:paraId="58ED820C" w14:textId="05093AE8" w:rsidR="000542F9" w:rsidRPr="008B2E50" w:rsidRDefault="00210401" w:rsidP="000542F9">
      <w:pPr>
        <w:jc w:val="both"/>
        <w:rPr>
          <w:sz w:val="24"/>
          <w:szCs w:val="24"/>
        </w:rPr>
      </w:pPr>
      <w:r w:rsidRPr="008B2E50">
        <w:rPr>
          <w:b/>
          <w:bCs/>
          <w:sz w:val="24"/>
          <w:szCs w:val="24"/>
        </w:rPr>
        <w:t>Pet Patient Portal App</w:t>
      </w:r>
      <w:r w:rsidRPr="008B2E50">
        <w:rPr>
          <w:sz w:val="24"/>
          <w:szCs w:val="24"/>
        </w:rPr>
        <w:t xml:space="preserve"> (</w:t>
      </w:r>
      <w:proofErr w:type="spellStart"/>
      <w:r w:rsidRPr="008B2E50">
        <w:rPr>
          <w:sz w:val="24"/>
          <w:szCs w:val="24"/>
        </w:rPr>
        <w:t>PPPortal</w:t>
      </w:r>
      <w:proofErr w:type="spellEnd"/>
      <w:r w:rsidRPr="008B2E50">
        <w:rPr>
          <w:sz w:val="24"/>
          <w:szCs w:val="24"/>
        </w:rPr>
        <w:t xml:space="preserve"> APP</w:t>
      </w:r>
      <w:r w:rsidR="00C30AA7" w:rsidRPr="008B2E50">
        <w:rPr>
          <w:sz w:val="24"/>
          <w:szCs w:val="24"/>
        </w:rPr>
        <w:t xml:space="preserve">) </w:t>
      </w:r>
      <w:r w:rsidR="00C6489B" w:rsidRPr="008B2E50">
        <w:rPr>
          <w:sz w:val="24"/>
          <w:szCs w:val="24"/>
        </w:rPr>
        <w:t xml:space="preserve">is </w:t>
      </w:r>
      <w:r w:rsidR="00C30AA7" w:rsidRPr="008B2E50">
        <w:rPr>
          <w:sz w:val="24"/>
          <w:szCs w:val="24"/>
        </w:rPr>
        <w:t xml:space="preserve">an </w:t>
      </w:r>
      <w:r w:rsidR="000542F9" w:rsidRPr="008B2E50">
        <w:rPr>
          <w:sz w:val="24"/>
          <w:szCs w:val="24"/>
        </w:rPr>
        <w:t>application</w:t>
      </w:r>
      <w:r w:rsidR="00C30AA7" w:rsidRPr="008B2E50">
        <w:rPr>
          <w:sz w:val="24"/>
          <w:szCs w:val="24"/>
        </w:rPr>
        <w:t xml:space="preserve"> </w:t>
      </w:r>
      <w:r w:rsidRPr="008B2E50">
        <w:rPr>
          <w:sz w:val="24"/>
          <w:szCs w:val="24"/>
        </w:rPr>
        <w:t>intended</w:t>
      </w:r>
      <w:r w:rsidR="000542F9" w:rsidRPr="008B2E50">
        <w:rPr>
          <w:sz w:val="24"/>
          <w:szCs w:val="24"/>
        </w:rPr>
        <w:t xml:space="preserve"> for a Veterinary clinic</w:t>
      </w:r>
      <w:r w:rsidR="00C30AA7" w:rsidRPr="008B2E50">
        <w:rPr>
          <w:sz w:val="24"/>
          <w:szCs w:val="24"/>
        </w:rPr>
        <w:t xml:space="preserve"> or a</w:t>
      </w:r>
      <w:r w:rsidR="000542F9" w:rsidRPr="008B2E50">
        <w:rPr>
          <w:sz w:val="24"/>
          <w:szCs w:val="24"/>
        </w:rPr>
        <w:t>nimal hospital to add and maintain each Pe</w:t>
      </w:r>
      <w:r w:rsidRPr="008B2E50">
        <w:rPr>
          <w:sz w:val="24"/>
          <w:szCs w:val="24"/>
        </w:rPr>
        <w:t>t Patient</w:t>
      </w:r>
      <w:r w:rsidR="000542F9" w:rsidRPr="008B2E50">
        <w:rPr>
          <w:sz w:val="24"/>
          <w:szCs w:val="24"/>
        </w:rPr>
        <w:t xml:space="preserve"> profile and </w:t>
      </w:r>
      <w:r w:rsidRPr="008B2E50">
        <w:rPr>
          <w:sz w:val="24"/>
          <w:szCs w:val="24"/>
        </w:rPr>
        <w:t xml:space="preserve">record </w:t>
      </w:r>
      <w:r w:rsidR="000542F9" w:rsidRPr="008B2E50">
        <w:rPr>
          <w:sz w:val="24"/>
          <w:szCs w:val="24"/>
        </w:rPr>
        <w:t>the history of vet visit</w:t>
      </w:r>
      <w:r w:rsidR="00C30AA7" w:rsidRPr="008B2E50">
        <w:rPr>
          <w:sz w:val="24"/>
          <w:szCs w:val="24"/>
        </w:rPr>
        <w:t xml:space="preserve">/s. </w:t>
      </w:r>
      <w:r w:rsidR="0078120E">
        <w:rPr>
          <w:sz w:val="24"/>
          <w:szCs w:val="24"/>
        </w:rPr>
        <w:t xml:space="preserve">This App is targeted for Android Smartphones. </w:t>
      </w:r>
    </w:p>
    <w:p w14:paraId="1855B80C" w14:textId="221688C4" w:rsidR="005D2F0B" w:rsidRPr="008B2E50" w:rsidRDefault="000542F9" w:rsidP="000542F9">
      <w:pPr>
        <w:jc w:val="both"/>
        <w:rPr>
          <w:sz w:val="24"/>
          <w:szCs w:val="24"/>
        </w:rPr>
      </w:pPr>
      <w:r w:rsidRPr="008B2E50">
        <w:rPr>
          <w:sz w:val="24"/>
          <w:szCs w:val="24"/>
        </w:rPr>
        <w:t xml:space="preserve">Each Pet Patient will </w:t>
      </w:r>
      <w:r w:rsidR="00C30AA7" w:rsidRPr="008B2E50">
        <w:rPr>
          <w:sz w:val="24"/>
          <w:szCs w:val="24"/>
        </w:rPr>
        <w:t xml:space="preserve">be </w:t>
      </w:r>
      <w:r w:rsidRPr="008B2E50">
        <w:rPr>
          <w:sz w:val="24"/>
          <w:szCs w:val="24"/>
        </w:rPr>
        <w:t xml:space="preserve">either </w:t>
      </w:r>
      <w:r w:rsidR="003405AF" w:rsidRPr="008B2E50">
        <w:rPr>
          <w:sz w:val="24"/>
          <w:szCs w:val="24"/>
        </w:rPr>
        <w:t>added to the database</w:t>
      </w:r>
      <w:r w:rsidR="00210401" w:rsidRPr="008B2E50">
        <w:rPr>
          <w:sz w:val="24"/>
          <w:szCs w:val="24"/>
        </w:rPr>
        <w:t xml:space="preserve"> as a </w:t>
      </w:r>
      <w:r w:rsidR="003405AF" w:rsidRPr="008B2E50">
        <w:rPr>
          <w:sz w:val="24"/>
          <w:szCs w:val="24"/>
        </w:rPr>
        <w:t xml:space="preserve">New </w:t>
      </w:r>
      <w:r w:rsidR="00210401" w:rsidRPr="008B2E50">
        <w:rPr>
          <w:sz w:val="24"/>
          <w:szCs w:val="24"/>
        </w:rPr>
        <w:t xml:space="preserve">Patient </w:t>
      </w:r>
      <w:r w:rsidR="003405AF" w:rsidRPr="008B2E50">
        <w:rPr>
          <w:sz w:val="24"/>
          <w:szCs w:val="24"/>
        </w:rPr>
        <w:t xml:space="preserve">or looked up </w:t>
      </w:r>
      <w:r w:rsidR="00210401" w:rsidRPr="008B2E50">
        <w:rPr>
          <w:sz w:val="24"/>
          <w:szCs w:val="24"/>
        </w:rPr>
        <w:t xml:space="preserve">by entering their </w:t>
      </w:r>
      <w:r w:rsidR="003405AF" w:rsidRPr="008B2E50">
        <w:rPr>
          <w:sz w:val="24"/>
          <w:szCs w:val="24"/>
        </w:rPr>
        <w:t>name and DOB (must enter both</w:t>
      </w:r>
      <w:r w:rsidR="00210401" w:rsidRPr="008B2E50">
        <w:rPr>
          <w:sz w:val="24"/>
          <w:szCs w:val="24"/>
        </w:rPr>
        <w:t xml:space="preserve"> as it </w:t>
      </w:r>
      <w:r w:rsidR="00C30AA7" w:rsidRPr="008B2E50">
        <w:rPr>
          <w:sz w:val="24"/>
          <w:szCs w:val="24"/>
        </w:rPr>
        <w:t>was</w:t>
      </w:r>
      <w:r w:rsidR="00210401" w:rsidRPr="008B2E50">
        <w:rPr>
          <w:sz w:val="24"/>
          <w:szCs w:val="24"/>
        </w:rPr>
        <w:t xml:space="preserve"> entered in the database due to validation). Once </w:t>
      </w:r>
      <w:r w:rsidR="00C30AA7" w:rsidRPr="008B2E50">
        <w:rPr>
          <w:sz w:val="24"/>
          <w:szCs w:val="24"/>
        </w:rPr>
        <w:t xml:space="preserve">a </w:t>
      </w:r>
      <w:r w:rsidR="00210401" w:rsidRPr="008B2E50">
        <w:rPr>
          <w:sz w:val="24"/>
          <w:szCs w:val="24"/>
        </w:rPr>
        <w:t>New Patient is entered</w:t>
      </w:r>
      <w:r w:rsidR="00C30AA7" w:rsidRPr="008B2E50">
        <w:rPr>
          <w:sz w:val="24"/>
          <w:szCs w:val="24"/>
        </w:rPr>
        <w:t xml:space="preserve"> a pet profile will be created and stored in the firebase database. Otherwise, if the Patient is a returning Patient, its information is stored in the database and can be retrieved. </w:t>
      </w:r>
    </w:p>
    <w:p w14:paraId="239CA2D3" w14:textId="76A73760" w:rsidR="00C30AA7" w:rsidRPr="008B2E50" w:rsidRDefault="00C30AA7" w:rsidP="000542F9">
      <w:pPr>
        <w:jc w:val="both"/>
        <w:rPr>
          <w:sz w:val="24"/>
          <w:szCs w:val="24"/>
        </w:rPr>
      </w:pPr>
      <w:r w:rsidRPr="008B2E50">
        <w:rPr>
          <w:sz w:val="24"/>
          <w:szCs w:val="24"/>
        </w:rPr>
        <w:t xml:space="preserve">Once a Patient Pet profile is created, it is possible to record the reason for current visit </w:t>
      </w:r>
      <w:r w:rsidR="009E5A67" w:rsidRPr="008B2E50">
        <w:rPr>
          <w:sz w:val="24"/>
          <w:szCs w:val="24"/>
        </w:rPr>
        <w:t>and to access Visit History of that individual pet. Each time a Pet shows up for a visit, a new Visit History will</w:t>
      </w:r>
      <w:r w:rsidR="005D2F0B" w:rsidRPr="008B2E50">
        <w:rPr>
          <w:sz w:val="24"/>
          <w:szCs w:val="24"/>
        </w:rPr>
        <w:t>/can</w:t>
      </w:r>
      <w:r w:rsidR="009E5A67" w:rsidRPr="008B2E50">
        <w:rPr>
          <w:sz w:val="24"/>
          <w:szCs w:val="24"/>
        </w:rPr>
        <w:t xml:space="preserve"> be recorded by entering info in the text view Enter Reason for Visit. </w:t>
      </w:r>
    </w:p>
    <w:p w14:paraId="01F0B56A" w14:textId="2B6A9C15" w:rsidR="00BB272B" w:rsidRPr="008B2E50" w:rsidRDefault="00BB272B" w:rsidP="000542F9">
      <w:pPr>
        <w:jc w:val="both"/>
        <w:rPr>
          <w:sz w:val="24"/>
          <w:szCs w:val="24"/>
        </w:rPr>
      </w:pPr>
      <w:proofErr w:type="spellStart"/>
      <w:r w:rsidRPr="008B2E50">
        <w:rPr>
          <w:sz w:val="24"/>
          <w:szCs w:val="24"/>
        </w:rPr>
        <w:t>PPPortal</w:t>
      </w:r>
      <w:proofErr w:type="spellEnd"/>
      <w:r w:rsidR="005D2F0B" w:rsidRPr="008B2E50">
        <w:rPr>
          <w:sz w:val="24"/>
          <w:szCs w:val="24"/>
        </w:rPr>
        <w:t xml:space="preserve"> </w:t>
      </w:r>
      <w:r w:rsidRPr="008B2E50">
        <w:rPr>
          <w:sz w:val="24"/>
          <w:szCs w:val="24"/>
        </w:rPr>
        <w:t xml:space="preserve">APP will benefit Vet hospitals/clinics by storing and maintaining critical information about Pet Patients and their visit/s history. This will save Vets time as information will be readily available to access, so they can start treatment right away and skip all the unnecessary </w:t>
      </w:r>
      <w:r w:rsidR="00985682" w:rsidRPr="008B2E50">
        <w:rPr>
          <w:sz w:val="24"/>
          <w:szCs w:val="24"/>
        </w:rPr>
        <w:t xml:space="preserve">number of </w:t>
      </w:r>
      <w:r w:rsidRPr="008B2E50">
        <w:rPr>
          <w:sz w:val="24"/>
          <w:szCs w:val="24"/>
        </w:rPr>
        <w:t xml:space="preserve">questions. </w:t>
      </w:r>
    </w:p>
    <w:p w14:paraId="71B90C25" w14:textId="398232F7" w:rsidR="005D2F0B" w:rsidRPr="008B2E50" w:rsidRDefault="0084482A" w:rsidP="008B2E50">
      <w:pPr>
        <w:spacing w:before="240" w:after="0"/>
        <w:rPr>
          <w:b/>
          <w:sz w:val="24"/>
          <w:szCs w:val="24"/>
        </w:rPr>
      </w:pPr>
      <w:r w:rsidRPr="008B2E50">
        <w:rPr>
          <w:b/>
          <w:sz w:val="24"/>
          <w:szCs w:val="24"/>
        </w:rPr>
        <w:t>2. Application Design</w:t>
      </w:r>
      <w:r w:rsidR="009766D9" w:rsidRPr="008B2E50">
        <w:rPr>
          <w:b/>
          <w:sz w:val="24"/>
          <w:szCs w:val="24"/>
        </w:rPr>
        <w:t xml:space="preserve"> and Functionality </w:t>
      </w:r>
    </w:p>
    <w:p w14:paraId="30070451" w14:textId="52994D2B" w:rsidR="00B75BD2" w:rsidRPr="008B2E50" w:rsidRDefault="00B75BD2" w:rsidP="00985682">
      <w:pPr>
        <w:rPr>
          <w:sz w:val="24"/>
          <w:szCs w:val="24"/>
        </w:rPr>
      </w:pPr>
      <w:r w:rsidRPr="008B2E50">
        <w:rPr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6FA52CFE" wp14:editId="2CA513CA">
            <wp:simplePos x="0" y="0"/>
            <wp:positionH relativeFrom="margin">
              <wp:posOffset>-152400</wp:posOffset>
            </wp:positionH>
            <wp:positionV relativeFrom="margin">
              <wp:posOffset>5562112</wp:posOffset>
            </wp:positionV>
            <wp:extent cx="1287421" cy="2579077"/>
            <wp:effectExtent l="0" t="0" r="0" b="0"/>
            <wp:wrapSquare wrapText="bothSides"/>
            <wp:docPr id="5" name="Picture 5" descr="Graphical user interface, text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, Teams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287421" cy="257907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3B6E381" w14:textId="7929313C" w:rsidR="00F56B32" w:rsidRPr="008B2E50" w:rsidRDefault="00985682" w:rsidP="00985682">
      <w:pPr>
        <w:rPr>
          <w:sz w:val="24"/>
          <w:szCs w:val="24"/>
        </w:rPr>
      </w:pPr>
      <w:r w:rsidRPr="008B2E50">
        <w:rPr>
          <w:sz w:val="24"/>
          <w:szCs w:val="24"/>
        </w:rPr>
        <w:t xml:space="preserve">Design and functionality: The figure </w:t>
      </w:r>
      <w:r w:rsidR="00907A47" w:rsidRPr="008B2E50">
        <w:rPr>
          <w:sz w:val="24"/>
          <w:szCs w:val="24"/>
        </w:rPr>
        <w:t>to the left</w:t>
      </w:r>
      <w:r w:rsidRPr="008B2E50">
        <w:rPr>
          <w:sz w:val="24"/>
          <w:szCs w:val="24"/>
        </w:rPr>
        <w:t xml:space="preserve"> is the main screen for the </w:t>
      </w:r>
      <w:proofErr w:type="spellStart"/>
      <w:r w:rsidRPr="008B2E50">
        <w:rPr>
          <w:sz w:val="24"/>
          <w:szCs w:val="24"/>
        </w:rPr>
        <w:t>PPPortal</w:t>
      </w:r>
      <w:proofErr w:type="spellEnd"/>
      <w:r w:rsidRPr="008B2E50">
        <w:rPr>
          <w:sz w:val="24"/>
          <w:szCs w:val="24"/>
        </w:rPr>
        <w:t xml:space="preserve"> App. It displays </w:t>
      </w:r>
      <w:r w:rsidR="00F56B32" w:rsidRPr="008B2E50">
        <w:rPr>
          <w:sz w:val="24"/>
          <w:szCs w:val="24"/>
        </w:rPr>
        <w:t xml:space="preserve">the main functions the App performs </w:t>
      </w:r>
      <w:r w:rsidR="00B75BD2" w:rsidRPr="008B2E50">
        <w:rPr>
          <w:sz w:val="24"/>
          <w:szCs w:val="24"/>
        </w:rPr>
        <w:t>--&gt;</w:t>
      </w:r>
      <w:r w:rsidR="00F56B32" w:rsidRPr="008B2E50">
        <w:rPr>
          <w:sz w:val="24"/>
          <w:szCs w:val="24"/>
        </w:rPr>
        <w:t xml:space="preserve"> Search Patient, Display Existing Patients and Add New </w:t>
      </w:r>
      <w:r w:rsidR="00907A47" w:rsidRPr="008B2E50">
        <w:rPr>
          <w:sz w:val="24"/>
          <w:szCs w:val="24"/>
        </w:rPr>
        <w:t xml:space="preserve">a </w:t>
      </w:r>
      <w:r w:rsidR="00F56B32" w:rsidRPr="008B2E50">
        <w:rPr>
          <w:sz w:val="24"/>
          <w:szCs w:val="24"/>
        </w:rPr>
        <w:t xml:space="preserve">Patient. Each function will take user to a new screen depending on user needs. </w:t>
      </w:r>
    </w:p>
    <w:p w14:paraId="4AA42717" w14:textId="77777777" w:rsidR="008D7FA6" w:rsidRDefault="008D7FA6" w:rsidP="00985682">
      <w:pPr>
        <w:rPr>
          <w:b/>
          <w:bCs/>
          <w:sz w:val="24"/>
          <w:szCs w:val="24"/>
        </w:rPr>
      </w:pPr>
    </w:p>
    <w:p w14:paraId="6BBCABAE" w14:textId="5E324C40" w:rsidR="005D46FB" w:rsidRDefault="005D46FB" w:rsidP="00985682">
      <w:pPr>
        <w:rPr>
          <w:sz w:val="24"/>
          <w:szCs w:val="24"/>
        </w:rPr>
      </w:pPr>
      <w:r w:rsidRPr="008B2E50">
        <w:rPr>
          <w:b/>
          <w:bCs/>
          <w:noProof/>
          <w:sz w:val="24"/>
          <w:szCs w:val="24"/>
        </w:rPr>
        <w:lastRenderedPageBreak/>
        <w:drawing>
          <wp:anchor distT="0" distB="0" distL="114300" distR="114300" simplePos="0" relativeHeight="251659264" behindDoc="0" locked="0" layoutInCell="1" allowOverlap="1" wp14:anchorId="6231BA9F" wp14:editId="55D78157">
            <wp:simplePos x="0" y="0"/>
            <wp:positionH relativeFrom="margin">
              <wp:posOffset>-250092</wp:posOffset>
            </wp:positionH>
            <wp:positionV relativeFrom="margin">
              <wp:posOffset>-746173</wp:posOffset>
            </wp:positionV>
            <wp:extent cx="1517428" cy="3141785"/>
            <wp:effectExtent l="0" t="0" r="0" b="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517428" cy="31417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766D9" w:rsidRPr="008B2E50">
        <w:rPr>
          <w:b/>
          <w:bCs/>
          <w:sz w:val="24"/>
          <w:szCs w:val="24"/>
        </w:rPr>
        <w:t>Case scenario</w:t>
      </w:r>
      <w:r w:rsidR="009766D9" w:rsidRPr="008B2E50">
        <w:rPr>
          <w:sz w:val="24"/>
          <w:szCs w:val="24"/>
        </w:rPr>
        <w:t xml:space="preserve">: </w:t>
      </w:r>
      <w:r w:rsidR="00AC3839" w:rsidRPr="008B2E50">
        <w:rPr>
          <w:sz w:val="24"/>
          <w:szCs w:val="24"/>
          <w:u w:val="single"/>
        </w:rPr>
        <w:t>Search Patient</w:t>
      </w:r>
      <w:r w:rsidR="00AC3839" w:rsidRPr="008B2E50">
        <w:rPr>
          <w:sz w:val="24"/>
          <w:szCs w:val="24"/>
        </w:rPr>
        <w:t xml:space="preserve"> </w:t>
      </w:r>
      <w:r w:rsidR="00AC3839" w:rsidRPr="008B2E50">
        <w:rPr>
          <w:sz w:val="24"/>
          <w:szCs w:val="24"/>
        </w:rPr>
        <w:sym w:font="Wingdings" w:char="F0E0"/>
      </w:r>
      <w:r w:rsidR="00AC3839" w:rsidRPr="008B2E50">
        <w:rPr>
          <w:sz w:val="24"/>
          <w:szCs w:val="24"/>
        </w:rPr>
        <w:t xml:space="preserve"> </w:t>
      </w:r>
      <w:r w:rsidR="009766D9" w:rsidRPr="008B2E50">
        <w:rPr>
          <w:sz w:val="24"/>
          <w:szCs w:val="24"/>
        </w:rPr>
        <w:t xml:space="preserve">If user wishes to search for a Patient in the databases, user </w:t>
      </w:r>
      <w:r w:rsidR="009766D9" w:rsidRPr="008B2E50">
        <w:rPr>
          <w:b/>
          <w:bCs/>
          <w:sz w:val="24"/>
          <w:szCs w:val="24"/>
          <w:u w:val="single"/>
        </w:rPr>
        <w:t>must enter</w:t>
      </w:r>
      <w:r w:rsidR="009766D9" w:rsidRPr="008B2E50">
        <w:rPr>
          <w:sz w:val="24"/>
          <w:szCs w:val="24"/>
        </w:rPr>
        <w:t xml:space="preserve"> Pet Name and DOB. </w:t>
      </w:r>
    </w:p>
    <w:p w14:paraId="4094D620" w14:textId="5C1C3859" w:rsidR="009766D9" w:rsidRPr="005D46FB" w:rsidRDefault="005D46FB" w:rsidP="00985682">
      <w:pPr>
        <w:rPr>
          <w:b/>
          <w:bCs/>
          <w:sz w:val="24"/>
          <w:szCs w:val="24"/>
        </w:rPr>
      </w:pPr>
      <w:r>
        <w:rPr>
          <w:sz w:val="24"/>
          <w:szCs w:val="24"/>
        </w:rPr>
        <w:t>If</w:t>
      </w:r>
      <w:r w:rsidR="00AC3839" w:rsidRPr="008B2E50">
        <w:rPr>
          <w:sz w:val="24"/>
          <w:szCs w:val="24"/>
        </w:rPr>
        <w:t xml:space="preserve"> user enter</w:t>
      </w:r>
      <w:r>
        <w:rPr>
          <w:sz w:val="24"/>
          <w:szCs w:val="24"/>
        </w:rPr>
        <w:t>s</w:t>
      </w:r>
      <w:r w:rsidR="00AC3839" w:rsidRPr="008B2E50">
        <w:rPr>
          <w:sz w:val="24"/>
          <w:szCs w:val="24"/>
        </w:rPr>
        <w:t xml:space="preserve"> either Pet Name or DOB</w:t>
      </w:r>
      <w:r>
        <w:rPr>
          <w:sz w:val="24"/>
          <w:szCs w:val="24"/>
        </w:rPr>
        <w:t xml:space="preserve"> only</w:t>
      </w:r>
      <w:r w:rsidR="00AC3839" w:rsidRPr="008B2E50">
        <w:rPr>
          <w:sz w:val="24"/>
          <w:szCs w:val="24"/>
        </w:rPr>
        <w:t xml:space="preserve">, a toast message will be displayed: </w:t>
      </w:r>
      <w:r w:rsidR="00AC3839" w:rsidRPr="008B2E50">
        <w:rPr>
          <w:sz w:val="24"/>
          <w:szCs w:val="24"/>
          <w:u w:val="single"/>
        </w:rPr>
        <w:t>Please enter DOB</w:t>
      </w:r>
      <w:r w:rsidR="00AC3839" w:rsidRPr="008B2E50">
        <w:rPr>
          <w:sz w:val="24"/>
          <w:szCs w:val="24"/>
        </w:rPr>
        <w:t xml:space="preserve"> if user forgets to enter </w:t>
      </w:r>
      <w:r>
        <w:rPr>
          <w:sz w:val="24"/>
          <w:szCs w:val="24"/>
        </w:rPr>
        <w:t>DOB</w:t>
      </w:r>
      <w:r w:rsidR="00AC3839" w:rsidRPr="008B2E50">
        <w:rPr>
          <w:sz w:val="24"/>
          <w:szCs w:val="24"/>
        </w:rPr>
        <w:t xml:space="preserve">. Similarly, if user only enters DOB, a toast message will be displayed: </w:t>
      </w:r>
      <w:r w:rsidR="00AC3839" w:rsidRPr="008B2E50">
        <w:rPr>
          <w:sz w:val="24"/>
          <w:szCs w:val="24"/>
          <w:u w:val="single"/>
        </w:rPr>
        <w:t>Please enter Pet Name</w:t>
      </w:r>
      <w:r w:rsidR="00AC3839" w:rsidRPr="008B2E50">
        <w:rPr>
          <w:sz w:val="24"/>
          <w:szCs w:val="24"/>
        </w:rPr>
        <w:t>.</w:t>
      </w:r>
    </w:p>
    <w:p w14:paraId="3344CB3A" w14:textId="422DC650" w:rsidR="00AC3839" w:rsidRPr="008B2E50" w:rsidRDefault="00AC3839" w:rsidP="00985682">
      <w:pPr>
        <w:rPr>
          <w:sz w:val="24"/>
          <w:szCs w:val="24"/>
        </w:rPr>
      </w:pPr>
      <w:r w:rsidRPr="008B2E50">
        <w:rPr>
          <w:sz w:val="24"/>
          <w:szCs w:val="24"/>
        </w:rPr>
        <w:t xml:space="preserve">When user enters </w:t>
      </w:r>
      <w:r w:rsidR="005D46FB">
        <w:rPr>
          <w:sz w:val="24"/>
          <w:szCs w:val="24"/>
        </w:rPr>
        <w:t xml:space="preserve">all </w:t>
      </w:r>
      <w:r w:rsidRPr="008B2E50">
        <w:rPr>
          <w:sz w:val="24"/>
          <w:szCs w:val="24"/>
        </w:rPr>
        <w:t>information required</w:t>
      </w:r>
      <w:r w:rsidR="005D46FB">
        <w:rPr>
          <w:sz w:val="24"/>
          <w:szCs w:val="24"/>
        </w:rPr>
        <w:t xml:space="preserve"> there will be two scenarios: </w:t>
      </w:r>
      <w:r w:rsidRPr="008B2E50">
        <w:rPr>
          <w:sz w:val="24"/>
          <w:szCs w:val="24"/>
        </w:rPr>
        <w:t>Patient exists in the Database</w:t>
      </w:r>
      <w:r w:rsidR="005D46FB">
        <w:rPr>
          <w:sz w:val="24"/>
          <w:szCs w:val="24"/>
        </w:rPr>
        <w:t xml:space="preserve"> </w:t>
      </w:r>
      <w:r w:rsidR="008D7FA6">
        <w:rPr>
          <w:sz w:val="24"/>
          <w:szCs w:val="24"/>
        </w:rPr>
        <w:t>or Patient doesn’t exist in the database yet.</w:t>
      </w:r>
    </w:p>
    <w:p w14:paraId="5017A7D5" w14:textId="55CF295A" w:rsidR="008D7FA6" w:rsidRDefault="008D7FA6" w:rsidP="00985682">
      <w:pPr>
        <w:rPr>
          <w:sz w:val="24"/>
          <w:szCs w:val="24"/>
        </w:rPr>
      </w:pPr>
    </w:p>
    <w:p w14:paraId="122EBD9D" w14:textId="37DB62FA" w:rsidR="008D7FA6" w:rsidRDefault="008D7FA6" w:rsidP="00985682">
      <w:pPr>
        <w:rPr>
          <w:sz w:val="24"/>
          <w:szCs w:val="24"/>
        </w:rPr>
      </w:pPr>
    </w:p>
    <w:p w14:paraId="304AFB26" w14:textId="7670D321" w:rsidR="001F295B" w:rsidRDefault="001F295B" w:rsidP="00985682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60288" behindDoc="0" locked="0" layoutInCell="1" allowOverlap="1" wp14:anchorId="18E19812" wp14:editId="65130CC5">
            <wp:simplePos x="0" y="0"/>
            <wp:positionH relativeFrom="margin">
              <wp:posOffset>-382709</wp:posOffset>
            </wp:positionH>
            <wp:positionV relativeFrom="margin">
              <wp:posOffset>2727325</wp:posOffset>
            </wp:positionV>
            <wp:extent cx="1651000" cy="3507740"/>
            <wp:effectExtent l="0" t="0" r="0" b="0"/>
            <wp:wrapSquare wrapText="bothSides"/>
            <wp:docPr id="10" name="Picture 1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applicatio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651000" cy="35077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32989E0" w14:textId="5F938173" w:rsidR="008D7FA6" w:rsidRDefault="008D7FA6" w:rsidP="00985682">
      <w:pPr>
        <w:rPr>
          <w:sz w:val="24"/>
          <w:szCs w:val="24"/>
        </w:rPr>
      </w:pPr>
    </w:p>
    <w:p w14:paraId="1AA3D939" w14:textId="77777777" w:rsidR="003507C9" w:rsidRDefault="003507C9" w:rsidP="00985682">
      <w:pPr>
        <w:rPr>
          <w:sz w:val="24"/>
          <w:szCs w:val="24"/>
        </w:rPr>
      </w:pPr>
    </w:p>
    <w:p w14:paraId="639A2F92" w14:textId="77777777" w:rsidR="003507C9" w:rsidRDefault="003507C9" w:rsidP="00985682">
      <w:pPr>
        <w:rPr>
          <w:sz w:val="24"/>
          <w:szCs w:val="24"/>
        </w:rPr>
      </w:pPr>
    </w:p>
    <w:p w14:paraId="1C619A11" w14:textId="1AD11EE0" w:rsidR="00AC3839" w:rsidRDefault="00AC3839" w:rsidP="00985682">
      <w:pPr>
        <w:rPr>
          <w:sz w:val="24"/>
          <w:szCs w:val="24"/>
        </w:rPr>
      </w:pPr>
      <w:r w:rsidRPr="008B2E50">
        <w:rPr>
          <w:sz w:val="24"/>
          <w:szCs w:val="24"/>
        </w:rPr>
        <w:t xml:space="preserve">If </w:t>
      </w:r>
      <w:r w:rsidRPr="003507C9">
        <w:rPr>
          <w:b/>
          <w:bCs/>
          <w:sz w:val="24"/>
          <w:szCs w:val="24"/>
        </w:rPr>
        <w:t xml:space="preserve">Patient doesn’t </w:t>
      </w:r>
      <w:r w:rsidR="002D3DAA" w:rsidRPr="003507C9">
        <w:rPr>
          <w:b/>
          <w:bCs/>
          <w:sz w:val="24"/>
          <w:szCs w:val="24"/>
        </w:rPr>
        <w:t>exist</w:t>
      </w:r>
      <w:r w:rsidRPr="008B2E50">
        <w:rPr>
          <w:sz w:val="24"/>
          <w:szCs w:val="24"/>
        </w:rPr>
        <w:t xml:space="preserve">, </w:t>
      </w:r>
      <w:r w:rsidR="002D3DAA" w:rsidRPr="008B2E50">
        <w:rPr>
          <w:sz w:val="24"/>
          <w:szCs w:val="24"/>
        </w:rPr>
        <w:t xml:space="preserve">a toast message will be displayed: </w:t>
      </w:r>
      <w:r w:rsidR="002D3DAA" w:rsidRPr="008B2E50">
        <w:rPr>
          <w:sz w:val="24"/>
          <w:szCs w:val="24"/>
          <w:u w:val="single"/>
        </w:rPr>
        <w:t>No patient found. Please add new patient</w:t>
      </w:r>
      <w:r w:rsidR="002D3DAA" w:rsidRPr="008B2E50">
        <w:rPr>
          <w:sz w:val="24"/>
          <w:szCs w:val="24"/>
        </w:rPr>
        <w:t xml:space="preserve"> and</w:t>
      </w:r>
      <w:r w:rsidR="008D7FA6">
        <w:rPr>
          <w:sz w:val="24"/>
          <w:szCs w:val="24"/>
        </w:rPr>
        <w:t xml:space="preserve"> </w:t>
      </w:r>
      <w:r w:rsidRPr="008B2E50">
        <w:rPr>
          <w:sz w:val="24"/>
          <w:szCs w:val="24"/>
        </w:rPr>
        <w:t xml:space="preserve">user will be </w:t>
      </w:r>
      <w:r w:rsidR="002D3DAA" w:rsidRPr="008B2E50">
        <w:rPr>
          <w:sz w:val="24"/>
          <w:szCs w:val="24"/>
        </w:rPr>
        <w:t xml:space="preserve">taken to a screen where they can Add New Patient. </w:t>
      </w:r>
    </w:p>
    <w:p w14:paraId="08F04D43" w14:textId="05D0B1A6" w:rsidR="001F295B" w:rsidRDefault="001F295B" w:rsidP="00985682">
      <w:pPr>
        <w:rPr>
          <w:sz w:val="24"/>
          <w:szCs w:val="24"/>
        </w:rPr>
      </w:pPr>
    </w:p>
    <w:p w14:paraId="323BEA86" w14:textId="3FA0D984" w:rsidR="001F295B" w:rsidRDefault="001F295B" w:rsidP="00985682">
      <w:pPr>
        <w:rPr>
          <w:sz w:val="24"/>
          <w:szCs w:val="24"/>
        </w:rPr>
      </w:pPr>
    </w:p>
    <w:p w14:paraId="18C577B2" w14:textId="6A8D99DD" w:rsidR="001F295B" w:rsidRDefault="001F295B" w:rsidP="00985682">
      <w:pPr>
        <w:rPr>
          <w:sz w:val="24"/>
          <w:szCs w:val="24"/>
        </w:rPr>
      </w:pPr>
    </w:p>
    <w:p w14:paraId="5554A7F3" w14:textId="2BBBE800" w:rsidR="001F295B" w:rsidRDefault="001F295B" w:rsidP="00985682">
      <w:pPr>
        <w:rPr>
          <w:sz w:val="24"/>
          <w:szCs w:val="24"/>
        </w:rPr>
      </w:pPr>
    </w:p>
    <w:p w14:paraId="62C00FDB" w14:textId="7D2D25D0" w:rsidR="001F295B" w:rsidRDefault="001F295B" w:rsidP="00985682">
      <w:pPr>
        <w:rPr>
          <w:sz w:val="24"/>
          <w:szCs w:val="24"/>
        </w:rPr>
      </w:pPr>
    </w:p>
    <w:p w14:paraId="481093EC" w14:textId="3F07AC36" w:rsidR="001F295B" w:rsidRDefault="001F295B" w:rsidP="00985682">
      <w:pPr>
        <w:rPr>
          <w:sz w:val="24"/>
          <w:szCs w:val="24"/>
        </w:rPr>
      </w:pPr>
    </w:p>
    <w:p w14:paraId="2466678A" w14:textId="079EDD65" w:rsidR="001F295B" w:rsidRDefault="001F295B" w:rsidP="00985682">
      <w:pPr>
        <w:rPr>
          <w:sz w:val="24"/>
          <w:szCs w:val="24"/>
        </w:rPr>
      </w:pPr>
    </w:p>
    <w:p w14:paraId="74A0315F" w14:textId="409306DE" w:rsidR="001F295B" w:rsidRDefault="001F295B" w:rsidP="00985682">
      <w:pPr>
        <w:rPr>
          <w:sz w:val="24"/>
          <w:szCs w:val="24"/>
        </w:rPr>
      </w:pPr>
    </w:p>
    <w:p w14:paraId="51F734C3" w14:textId="77777777" w:rsidR="003507C9" w:rsidRDefault="003507C9" w:rsidP="00985682">
      <w:pPr>
        <w:rPr>
          <w:sz w:val="24"/>
          <w:szCs w:val="24"/>
        </w:rPr>
      </w:pPr>
    </w:p>
    <w:p w14:paraId="6188B805" w14:textId="77777777" w:rsidR="003507C9" w:rsidRDefault="003507C9" w:rsidP="00985682">
      <w:pPr>
        <w:rPr>
          <w:sz w:val="24"/>
          <w:szCs w:val="24"/>
        </w:rPr>
      </w:pPr>
    </w:p>
    <w:p w14:paraId="3FC94E08" w14:textId="77777777" w:rsidR="003507C9" w:rsidRDefault="003507C9" w:rsidP="00985682">
      <w:pPr>
        <w:rPr>
          <w:sz w:val="24"/>
          <w:szCs w:val="24"/>
        </w:rPr>
      </w:pPr>
    </w:p>
    <w:p w14:paraId="6A3D103B" w14:textId="77777777" w:rsidR="003507C9" w:rsidRDefault="003507C9" w:rsidP="00985682">
      <w:pPr>
        <w:rPr>
          <w:sz w:val="24"/>
          <w:szCs w:val="24"/>
        </w:rPr>
      </w:pPr>
    </w:p>
    <w:p w14:paraId="5F6C87C2" w14:textId="77777777" w:rsidR="00DF49AC" w:rsidRDefault="001F295B" w:rsidP="00985682">
      <w:pPr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If </w:t>
      </w:r>
      <w:r w:rsidRPr="003507C9">
        <w:rPr>
          <w:b/>
          <w:bCs/>
          <w:sz w:val="24"/>
          <w:szCs w:val="24"/>
        </w:rPr>
        <w:t>Patient exists in the database</w:t>
      </w:r>
      <w:r>
        <w:rPr>
          <w:sz w:val="24"/>
          <w:szCs w:val="24"/>
        </w:rPr>
        <w:t xml:space="preserve">, a toast message will be displayed: </w:t>
      </w:r>
      <w:r w:rsidRPr="001F295B">
        <w:rPr>
          <w:sz w:val="24"/>
          <w:szCs w:val="24"/>
          <w:u w:val="single"/>
        </w:rPr>
        <w:t>Patient found</w:t>
      </w:r>
      <w:r w:rsidR="00C33E51">
        <w:rPr>
          <w:sz w:val="24"/>
          <w:szCs w:val="24"/>
          <w:u w:val="single"/>
        </w:rPr>
        <w:t xml:space="preserve">. </w:t>
      </w:r>
    </w:p>
    <w:p w14:paraId="39666EC7" w14:textId="77777777" w:rsidR="00DF49AC" w:rsidRDefault="00C33E51" w:rsidP="00985682">
      <w:pPr>
        <w:rPr>
          <w:sz w:val="24"/>
          <w:szCs w:val="24"/>
        </w:rPr>
      </w:pPr>
      <w:r>
        <w:rPr>
          <w:sz w:val="24"/>
          <w:szCs w:val="24"/>
        </w:rPr>
        <w:t xml:space="preserve">User will be taken to a new screen showing Patient’s profile. Patient profile screen will have two buttons: Record Visit and a Visit History button. </w:t>
      </w:r>
    </w:p>
    <w:p w14:paraId="6E86DD0D" w14:textId="77777777" w:rsidR="00445669" w:rsidRDefault="00445669" w:rsidP="00985682">
      <w:pPr>
        <w:rPr>
          <w:sz w:val="24"/>
          <w:szCs w:val="24"/>
        </w:rPr>
      </w:pPr>
    </w:p>
    <w:p w14:paraId="633DA8C7" w14:textId="77777777" w:rsidR="00445669" w:rsidRDefault="00445669" w:rsidP="00985682">
      <w:pPr>
        <w:rPr>
          <w:sz w:val="24"/>
          <w:szCs w:val="24"/>
        </w:rPr>
      </w:pPr>
    </w:p>
    <w:p w14:paraId="195FD8F2" w14:textId="77777777" w:rsidR="00445669" w:rsidRDefault="00445669" w:rsidP="00985682">
      <w:pPr>
        <w:rPr>
          <w:sz w:val="24"/>
          <w:szCs w:val="24"/>
        </w:rPr>
      </w:pPr>
    </w:p>
    <w:p w14:paraId="1A086151" w14:textId="77777777" w:rsidR="00445669" w:rsidRDefault="00445669" w:rsidP="00985682">
      <w:pPr>
        <w:rPr>
          <w:sz w:val="24"/>
          <w:szCs w:val="24"/>
        </w:rPr>
      </w:pPr>
    </w:p>
    <w:p w14:paraId="26044A3C" w14:textId="77777777" w:rsidR="00445669" w:rsidRDefault="00445669" w:rsidP="00985682">
      <w:pPr>
        <w:rPr>
          <w:sz w:val="24"/>
          <w:szCs w:val="24"/>
        </w:rPr>
      </w:pPr>
    </w:p>
    <w:p w14:paraId="65108CA9" w14:textId="77777777" w:rsidR="00445669" w:rsidRDefault="00445669" w:rsidP="00985682">
      <w:pPr>
        <w:rPr>
          <w:sz w:val="24"/>
          <w:szCs w:val="24"/>
        </w:rPr>
      </w:pPr>
    </w:p>
    <w:p w14:paraId="28D3AAC5" w14:textId="77777777" w:rsidR="00445669" w:rsidRDefault="00445669" w:rsidP="00985682">
      <w:pPr>
        <w:rPr>
          <w:sz w:val="24"/>
          <w:szCs w:val="24"/>
        </w:rPr>
      </w:pPr>
    </w:p>
    <w:p w14:paraId="54F3F59B" w14:textId="54CEAD5D" w:rsidR="0007160A" w:rsidRDefault="00C33E51" w:rsidP="00985682">
      <w:pPr>
        <w:rPr>
          <w:sz w:val="24"/>
          <w:szCs w:val="24"/>
        </w:rPr>
      </w:pPr>
      <w:r>
        <w:rPr>
          <w:sz w:val="24"/>
          <w:szCs w:val="24"/>
        </w:rPr>
        <w:t xml:space="preserve">User can Record Visit by entering </w:t>
      </w:r>
      <w:r w:rsidR="003507C9">
        <w:rPr>
          <w:sz w:val="24"/>
          <w:szCs w:val="24"/>
        </w:rPr>
        <w:t xml:space="preserve">a reason for </w:t>
      </w:r>
      <w:r w:rsidR="0007160A">
        <w:rPr>
          <w:sz w:val="24"/>
          <w:szCs w:val="24"/>
        </w:rPr>
        <w:t xml:space="preserve">the </w:t>
      </w:r>
      <w:r w:rsidR="003507C9">
        <w:rPr>
          <w:sz w:val="24"/>
          <w:szCs w:val="24"/>
        </w:rPr>
        <w:t xml:space="preserve">visit in the text field above </w:t>
      </w:r>
      <w:r w:rsidR="0007160A">
        <w:rPr>
          <w:sz w:val="24"/>
          <w:szCs w:val="24"/>
        </w:rPr>
        <w:t>the Record Visit button</w:t>
      </w:r>
      <w:r w:rsidR="003507C9">
        <w:rPr>
          <w:sz w:val="24"/>
          <w:szCs w:val="24"/>
        </w:rPr>
        <w:t xml:space="preserve">. </w:t>
      </w:r>
    </w:p>
    <w:p w14:paraId="70831715" w14:textId="77777777" w:rsidR="0007160A" w:rsidRDefault="0007160A" w:rsidP="00985682">
      <w:pPr>
        <w:rPr>
          <w:sz w:val="24"/>
          <w:szCs w:val="24"/>
        </w:rPr>
      </w:pPr>
    </w:p>
    <w:p w14:paraId="19514C84" w14:textId="77777777" w:rsidR="0007160A" w:rsidRDefault="0007160A" w:rsidP="00985682">
      <w:pPr>
        <w:rPr>
          <w:sz w:val="24"/>
          <w:szCs w:val="24"/>
        </w:rPr>
      </w:pPr>
    </w:p>
    <w:p w14:paraId="647E0D37" w14:textId="77777777" w:rsidR="0007160A" w:rsidRDefault="0007160A" w:rsidP="00985682">
      <w:pPr>
        <w:rPr>
          <w:sz w:val="24"/>
          <w:szCs w:val="24"/>
        </w:rPr>
      </w:pPr>
    </w:p>
    <w:p w14:paraId="3E0D0BBC" w14:textId="77777777" w:rsidR="0007160A" w:rsidRDefault="0007160A" w:rsidP="00985682">
      <w:pPr>
        <w:rPr>
          <w:sz w:val="24"/>
          <w:szCs w:val="24"/>
        </w:rPr>
      </w:pPr>
    </w:p>
    <w:p w14:paraId="1F36D602" w14:textId="77777777" w:rsidR="0007160A" w:rsidRDefault="0007160A" w:rsidP="00985682">
      <w:pPr>
        <w:rPr>
          <w:sz w:val="24"/>
          <w:szCs w:val="24"/>
        </w:rPr>
      </w:pPr>
    </w:p>
    <w:p w14:paraId="637B4824" w14:textId="0C4EA6F1" w:rsidR="001F295B" w:rsidRPr="00C33E51" w:rsidRDefault="001F295B" w:rsidP="00985682">
      <w:pPr>
        <w:rPr>
          <w:sz w:val="24"/>
          <w:szCs w:val="24"/>
        </w:rPr>
      </w:pPr>
    </w:p>
    <w:p w14:paraId="7F6AE65B" w14:textId="039AE7E6" w:rsidR="001F295B" w:rsidRDefault="001F295B" w:rsidP="00985682">
      <w:pPr>
        <w:rPr>
          <w:sz w:val="24"/>
          <w:szCs w:val="24"/>
        </w:rPr>
      </w:pPr>
    </w:p>
    <w:p w14:paraId="6A10EE23" w14:textId="255D2013" w:rsidR="00DF49AC" w:rsidRDefault="00DF49AC" w:rsidP="00985682">
      <w:pPr>
        <w:rPr>
          <w:sz w:val="24"/>
          <w:szCs w:val="24"/>
        </w:rPr>
      </w:pPr>
    </w:p>
    <w:p w14:paraId="7F222BBF" w14:textId="1D7A2EE1" w:rsidR="00DF49AC" w:rsidRDefault="00445669" w:rsidP="00985682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62336" behindDoc="0" locked="0" layoutInCell="1" allowOverlap="1" wp14:anchorId="1329D91E" wp14:editId="4516D303">
            <wp:simplePos x="0" y="0"/>
            <wp:positionH relativeFrom="margin">
              <wp:posOffset>-436880</wp:posOffset>
            </wp:positionH>
            <wp:positionV relativeFrom="margin">
              <wp:posOffset>3471045</wp:posOffset>
            </wp:positionV>
            <wp:extent cx="1813169" cy="3912627"/>
            <wp:effectExtent l="0" t="0" r="3175" b="0"/>
            <wp:wrapSquare wrapText="bothSides"/>
            <wp:docPr id="12" name="Picture 12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application, Teams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813169" cy="391262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973407E" w14:textId="5417508E" w:rsidR="001F295B" w:rsidRDefault="003507C9" w:rsidP="00985682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61312" behindDoc="0" locked="0" layoutInCell="1" allowOverlap="1" wp14:anchorId="07B5B1C6" wp14:editId="0609E310">
            <wp:simplePos x="0" y="0"/>
            <wp:positionH relativeFrom="margin">
              <wp:posOffset>-429846</wp:posOffset>
            </wp:positionH>
            <wp:positionV relativeFrom="margin">
              <wp:posOffset>-461108</wp:posOffset>
            </wp:positionV>
            <wp:extent cx="1805354" cy="3855186"/>
            <wp:effectExtent l="0" t="0" r="0" b="5715"/>
            <wp:wrapSquare wrapText="bothSides"/>
            <wp:docPr id="11" name="Picture 11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application, Teams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805354" cy="385518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0671F54" w14:textId="67BDD322" w:rsidR="00DE2BD9" w:rsidRPr="00C33E51" w:rsidRDefault="00DE2BD9" w:rsidP="00DE2BD9">
      <w:p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User can also access/view Visit History by clicking the button and a new screen will display all visits that have been recorded for that Patient. </w:t>
      </w:r>
      <w:r>
        <w:rPr>
          <w:sz w:val="24"/>
          <w:szCs w:val="24"/>
        </w:rPr>
        <w:t>Visit History screen will show reason for Patient</w:t>
      </w:r>
      <w:r w:rsidR="00670C4C">
        <w:rPr>
          <w:sz w:val="24"/>
          <w:szCs w:val="24"/>
        </w:rPr>
        <w:t>’s</w:t>
      </w:r>
      <w:r>
        <w:rPr>
          <w:sz w:val="24"/>
          <w:szCs w:val="24"/>
        </w:rPr>
        <w:t xml:space="preserve"> visit, </w:t>
      </w:r>
      <w:r w:rsidR="00670852">
        <w:rPr>
          <w:sz w:val="24"/>
          <w:szCs w:val="24"/>
        </w:rPr>
        <w:t>date,</w:t>
      </w:r>
      <w:r>
        <w:rPr>
          <w:sz w:val="24"/>
          <w:szCs w:val="24"/>
        </w:rPr>
        <w:t xml:space="preserve"> and time. </w:t>
      </w:r>
    </w:p>
    <w:p w14:paraId="63CD5B6C" w14:textId="07ED3F22" w:rsidR="001F295B" w:rsidRDefault="0007160A" w:rsidP="00985682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63360" behindDoc="0" locked="0" layoutInCell="1" allowOverlap="1" wp14:anchorId="339B9DBF" wp14:editId="20A4AE5F">
            <wp:simplePos x="0" y="0"/>
            <wp:positionH relativeFrom="margin">
              <wp:posOffset>-500185</wp:posOffset>
            </wp:positionH>
            <wp:positionV relativeFrom="margin">
              <wp:posOffset>-429846</wp:posOffset>
            </wp:positionV>
            <wp:extent cx="1742831" cy="3708793"/>
            <wp:effectExtent l="0" t="0" r="0" b="0"/>
            <wp:wrapSquare wrapText="bothSides"/>
            <wp:docPr id="13" name="Picture 13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able&#10;&#10;Description automatically generated with medium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742831" cy="370879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656C949" w14:textId="77777777" w:rsidR="001F295B" w:rsidRPr="008B2E50" w:rsidRDefault="001F295B" w:rsidP="00985682">
      <w:pPr>
        <w:rPr>
          <w:sz w:val="24"/>
          <w:szCs w:val="24"/>
        </w:rPr>
      </w:pPr>
    </w:p>
    <w:p w14:paraId="376078A5" w14:textId="77777777" w:rsidR="00F56B32" w:rsidRPr="008B2E50" w:rsidRDefault="00F56B32" w:rsidP="00985682">
      <w:pPr>
        <w:rPr>
          <w:sz w:val="24"/>
          <w:szCs w:val="24"/>
        </w:rPr>
      </w:pPr>
    </w:p>
    <w:p w14:paraId="1450DC4F" w14:textId="77777777" w:rsidR="003507C9" w:rsidRDefault="003507C9" w:rsidP="00BD086D">
      <w:pPr>
        <w:spacing w:before="240" w:after="0"/>
        <w:jc w:val="both"/>
        <w:rPr>
          <w:b/>
          <w:sz w:val="24"/>
          <w:szCs w:val="24"/>
        </w:rPr>
      </w:pPr>
    </w:p>
    <w:p w14:paraId="61FAC72A" w14:textId="58A5274E" w:rsidR="003507C9" w:rsidRDefault="003507C9" w:rsidP="00BD086D">
      <w:pPr>
        <w:spacing w:before="240" w:after="0"/>
        <w:jc w:val="both"/>
        <w:rPr>
          <w:b/>
          <w:sz w:val="24"/>
          <w:szCs w:val="24"/>
        </w:rPr>
      </w:pPr>
    </w:p>
    <w:p w14:paraId="56092D18" w14:textId="54804CA8" w:rsidR="003507C9" w:rsidRDefault="003507C9" w:rsidP="00BD086D">
      <w:pPr>
        <w:spacing w:before="240" w:after="0"/>
        <w:jc w:val="both"/>
        <w:rPr>
          <w:b/>
          <w:sz w:val="24"/>
          <w:szCs w:val="24"/>
        </w:rPr>
      </w:pPr>
    </w:p>
    <w:p w14:paraId="4B4652A6" w14:textId="27C6E963" w:rsidR="003507C9" w:rsidRDefault="003507C9" w:rsidP="00BD086D">
      <w:pPr>
        <w:spacing w:before="240" w:after="0"/>
        <w:jc w:val="both"/>
        <w:rPr>
          <w:b/>
          <w:sz w:val="24"/>
          <w:szCs w:val="24"/>
        </w:rPr>
      </w:pPr>
    </w:p>
    <w:p w14:paraId="46CF7255" w14:textId="513081F4" w:rsidR="003507C9" w:rsidRDefault="00670C4C" w:rsidP="00BD086D">
      <w:pPr>
        <w:spacing w:before="240" w:after="0"/>
        <w:jc w:val="both"/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w:drawing>
          <wp:anchor distT="0" distB="0" distL="114300" distR="114300" simplePos="0" relativeHeight="251664384" behindDoc="0" locked="0" layoutInCell="1" allowOverlap="1" wp14:anchorId="4BB30E65" wp14:editId="3043DD64">
            <wp:simplePos x="0" y="0"/>
            <wp:positionH relativeFrom="margin">
              <wp:posOffset>-539115</wp:posOffset>
            </wp:positionH>
            <wp:positionV relativeFrom="margin">
              <wp:posOffset>3356317</wp:posOffset>
            </wp:positionV>
            <wp:extent cx="1836539" cy="3876431"/>
            <wp:effectExtent l="0" t="0" r="5080" b="0"/>
            <wp:wrapSquare wrapText="bothSides"/>
            <wp:docPr id="14" name="Picture 1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application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836539" cy="387643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B06BBF0" w14:textId="688A861C" w:rsidR="00DE2BD9" w:rsidRDefault="00670C4C" w:rsidP="00BD086D">
      <w:pPr>
        <w:spacing w:before="240" w:after="0"/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>From the main screen, if user clicks on Display Existing Patients</w:t>
      </w:r>
      <w:r w:rsidR="00F93212">
        <w:rPr>
          <w:bCs/>
          <w:sz w:val="24"/>
          <w:szCs w:val="24"/>
        </w:rPr>
        <w:t xml:space="preserve">, a new screen will open showing all existing patients. User may view Patients from there as well instead of search them by name and DOB. </w:t>
      </w:r>
    </w:p>
    <w:p w14:paraId="2547C4A7" w14:textId="4D500466" w:rsidR="00F93212" w:rsidRDefault="00F93212" w:rsidP="00BD086D">
      <w:pPr>
        <w:spacing w:before="240" w:after="0"/>
        <w:jc w:val="both"/>
        <w:rPr>
          <w:bCs/>
          <w:sz w:val="24"/>
          <w:szCs w:val="24"/>
        </w:rPr>
      </w:pPr>
    </w:p>
    <w:p w14:paraId="11C58CB5" w14:textId="0F70E668" w:rsidR="00F93212" w:rsidRDefault="00F93212" w:rsidP="00BD086D">
      <w:pPr>
        <w:spacing w:before="240" w:after="0"/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Now, if user clicks on Add a New Patient button </w:t>
      </w:r>
      <w:r w:rsidR="00FA7892">
        <w:rPr>
          <w:bCs/>
          <w:sz w:val="24"/>
          <w:szCs w:val="24"/>
        </w:rPr>
        <w:t xml:space="preserve">on the main screen, a new screen will open, and user will have to input information about the new Patient so it can be added to the database. </w:t>
      </w:r>
    </w:p>
    <w:p w14:paraId="7943CCFD" w14:textId="391C025E" w:rsidR="00D14935" w:rsidRDefault="00D14935" w:rsidP="00BD086D">
      <w:pPr>
        <w:spacing w:before="240" w:after="0"/>
        <w:jc w:val="both"/>
        <w:rPr>
          <w:bCs/>
          <w:sz w:val="24"/>
          <w:szCs w:val="24"/>
        </w:rPr>
      </w:pPr>
    </w:p>
    <w:p w14:paraId="743DF3FA" w14:textId="3CD5B8EB" w:rsidR="00D14935" w:rsidRPr="00D957B0" w:rsidRDefault="00D14935" w:rsidP="00D14935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Android components used for the project: </w:t>
      </w:r>
      <w:r>
        <w:rPr>
          <w:sz w:val="24"/>
          <w:szCs w:val="24"/>
        </w:rPr>
        <w:t xml:space="preserve">Activity, Intents, toast messages, firebase database (Firebase automatically performs all the data input output operations in the background thread), Networking using firebase, permission to use camera and internet. </w:t>
      </w:r>
    </w:p>
    <w:p w14:paraId="02939EC1" w14:textId="77777777" w:rsidR="00D14935" w:rsidRPr="00670C4C" w:rsidRDefault="00D14935" w:rsidP="00BD086D">
      <w:pPr>
        <w:spacing w:before="240" w:after="0"/>
        <w:jc w:val="both"/>
        <w:rPr>
          <w:bCs/>
          <w:sz w:val="24"/>
          <w:szCs w:val="24"/>
        </w:rPr>
      </w:pPr>
    </w:p>
    <w:p w14:paraId="58E3D1E3" w14:textId="60BD1737" w:rsidR="00DE2BD9" w:rsidRDefault="00DE2BD9" w:rsidP="00BD086D">
      <w:pPr>
        <w:spacing w:before="240" w:after="0"/>
        <w:jc w:val="both"/>
        <w:rPr>
          <w:b/>
          <w:sz w:val="24"/>
          <w:szCs w:val="24"/>
        </w:rPr>
      </w:pPr>
    </w:p>
    <w:p w14:paraId="102F4896" w14:textId="77777777" w:rsidR="003507C9" w:rsidRDefault="003507C9" w:rsidP="00BD086D">
      <w:pPr>
        <w:spacing w:before="240" w:after="0"/>
        <w:jc w:val="both"/>
        <w:rPr>
          <w:b/>
          <w:sz w:val="24"/>
          <w:szCs w:val="24"/>
        </w:rPr>
      </w:pPr>
    </w:p>
    <w:p w14:paraId="28396F35" w14:textId="22190759" w:rsidR="00237C70" w:rsidRPr="0078120E" w:rsidRDefault="00D957B0" w:rsidP="00B07F19">
      <w:pPr>
        <w:pStyle w:val="ListParagraph"/>
        <w:numPr>
          <w:ilvl w:val="0"/>
          <w:numId w:val="5"/>
        </w:numPr>
        <w:spacing w:before="240" w:after="0"/>
        <w:jc w:val="both"/>
        <w:rPr>
          <w:b/>
          <w:sz w:val="24"/>
          <w:szCs w:val="24"/>
        </w:rPr>
      </w:pPr>
      <w:r w:rsidRPr="0078120E">
        <w:rPr>
          <w:b/>
          <w:sz w:val="24"/>
          <w:szCs w:val="24"/>
        </w:rPr>
        <w:t>Application Implementation and Evaluation</w:t>
      </w:r>
      <w:r w:rsidR="00FF4101" w:rsidRPr="0078120E">
        <w:rPr>
          <w:b/>
          <w:sz w:val="24"/>
          <w:szCs w:val="24"/>
        </w:rPr>
        <w:t xml:space="preserve"> </w:t>
      </w:r>
    </w:p>
    <w:p w14:paraId="0918BCE8" w14:textId="5671A8B9" w:rsidR="00071412" w:rsidRDefault="00071412" w:rsidP="00D957B0">
      <w:pPr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App was tested well to see if it worked the way it is intended. The Firebase database isn’t behaving as it is supposed to all the time. </w:t>
      </w:r>
      <w:r w:rsidR="00692286">
        <w:rPr>
          <w:sz w:val="24"/>
          <w:szCs w:val="24"/>
        </w:rPr>
        <w:t xml:space="preserve">There were times when new Patient profiles were created, but they did not get saved in the database right away, but </w:t>
      </w:r>
      <w:r w:rsidR="0078120E">
        <w:rPr>
          <w:sz w:val="24"/>
          <w:szCs w:val="24"/>
        </w:rPr>
        <w:t xml:space="preserve">sometime </w:t>
      </w:r>
      <w:r w:rsidR="00692286">
        <w:rPr>
          <w:sz w:val="24"/>
          <w:szCs w:val="24"/>
        </w:rPr>
        <w:t xml:space="preserve">later when checked they were in there. It took </w:t>
      </w:r>
      <w:r w:rsidR="00AF4CB0">
        <w:rPr>
          <w:sz w:val="24"/>
          <w:szCs w:val="24"/>
        </w:rPr>
        <w:t>some time</w:t>
      </w:r>
      <w:r w:rsidR="00692286">
        <w:rPr>
          <w:sz w:val="24"/>
          <w:szCs w:val="24"/>
        </w:rPr>
        <w:t xml:space="preserve"> for the info to become available.  This happened a couple times. I suspect firebase dataset was going through a system maintenance, but not entirely sure</w:t>
      </w:r>
      <w:r w:rsidR="0078120E">
        <w:rPr>
          <w:sz w:val="24"/>
          <w:szCs w:val="24"/>
        </w:rPr>
        <w:t xml:space="preserve"> as there were no</w:t>
      </w:r>
      <w:r w:rsidR="00362175">
        <w:rPr>
          <w:sz w:val="24"/>
          <w:szCs w:val="24"/>
        </w:rPr>
        <w:t xml:space="preserve"> alert messages on their end</w:t>
      </w:r>
      <w:r w:rsidR="00692286">
        <w:rPr>
          <w:sz w:val="24"/>
          <w:szCs w:val="24"/>
        </w:rPr>
        <w:t xml:space="preserve">. Other times the app worked </w:t>
      </w:r>
      <w:r w:rsidR="00AF4CB0">
        <w:rPr>
          <w:sz w:val="24"/>
          <w:szCs w:val="24"/>
        </w:rPr>
        <w:t>perfectly;</w:t>
      </w:r>
      <w:r w:rsidR="00692286">
        <w:rPr>
          <w:sz w:val="24"/>
          <w:szCs w:val="24"/>
        </w:rPr>
        <w:t xml:space="preserve"> data was saved in the database at real time. </w:t>
      </w:r>
    </w:p>
    <w:p w14:paraId="44BB30EA" w14:textId="1814666E" w:rsidR="00670C4C" w:rsidRDefault="00FF4101" w:rsidP="00BD086D">
      <w:pPr>
        <w:spacing w:before="240" w:after="0"/>
        <w:jc w:val="both"/>
        <w:rPr>
          <w:b/>
          <w:sz w:val="24"/>
          <w:szCs w:val="24"/>
        </w:rPr>
      </w:pPr>
      <w:r w:rsidRPr="00FF4101">
        <w:rPr>
          <w:b/>
          <w:sz w:val="24"/>
          <w:szCs w:val="24"/>
        </w:rPr>
        <w:t>JAVA</w:t>
      </w:r>
      <w:r w:rsidR="00E55F96" w:rsidRPr="00FF4101">
        <w:rPr>
          <w:b/>
          <w:sz w:val="24"/>
          <w:szCs w:val="24"/>
        </w:rPr>
        <w:t xml:space="preserve">: </w:t>
      </w:r>
    </w:p>
    <w:p w14:paraId="61AA3E69" w14:textId="7CF9F4F2" w:rsidR="00362175" w:rsidRPr="00362175" w:rsidRDefault="00362175" w:rsidP="00BD086D">
      <w:pPr>
        <w:spacing w:before="240" w:after="0"/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>The following are the classes that were defined and implemented in the App.</w:t>
      </w:r>
    </w:p>
    <w:p w14:paraId="65E51784" w14:textId="7A04300B" w:rsidR="00FA7892" w:rsidRPr="00FA7892" w:rsidRDefault="00FA7892" w:rsidP="00FA7892">
      <w:pPr>
        <w:spacing w:before="240" w:after="0"/>
        <w:jc w:val="both"/>
        <w:rPr>
          <w:bCs/>
          <w:sz w:val="24"/>
          <w:szCs w:val="24"/>
        </w:rPr>
      </w:pPr>
      <w:proofErr w:type="spellStart"/>
      <w:r w:rsidRPr="00FA7892">
        <w:rPr>
          <w:bCs/>
          <w:sz w:val="24"/>
          <w:szCs w:val="24"/>
        </w:rPr>
        <w:t>PatientListAdapter</w:t>
      </w:r>
      <w:proofErr w:type="spellEnd"/>
      <w:r w:rsidR="003C7095">
        <w:rPr>
          <w:bCs/>
          <w:sz w:val="24"/>
          <w:szCs w:val="24"/>
        </w:rPr>
        <w:t>: This class is to bind the list of existing patients in the database to the UI component recycler view</w:t>
      </w:r>
    </w:p>
    <w:p w14:paraId="659061AA" w14:textId="57F05096" w:rsidR="00FA7892" w:rsidRDefault="00FA7892" w:rsidP="00FA7892">
      <w:pPr>
        <w:spacing w:before="240" w:after="0"/>
        <w:jc w:val="both"/>
        <w:rPr>
          <w:bCs/>
          <w:sz w:val="24"/>
          <w:szCs w:val="24"/>
        </w:rPr>
      </w:pPr>
      <w:proofErr w:type="spellStart"/>
      <w:r w:rsidRPr="00FA7892">
        <w:rPr>
          <w:bCs/>
          <w:sz w:val="24"/>
          <w:szCs w:val="24"/>
        </w:rPr>
        <w:t>ViewHolder</w:t>
      </w:r>
      <w:proofErr w:type="spellEnd"/>
      <w:r w:rsidR="003C7095">
        <w:rPr>
          <w:bCs/>
          <w:sz w:val="24"/>
          <w:szCs w:val="24"/>
        </w:rPr>
        <w:t>: is a nested class in the patient list adapter that handles the binding of data of individual cells in the list</w:t>
      </w:r>
    </w:p>
    <w:p w14:paraId="3CFCA0E3" w14:textId="21F2D297" w:rsidR="00FA7892" w:rsidRDefault="00FA7892" w:rsidP="00FA7892">
      <w:pPr>
        <w:spacing w:before="240" w:after="0"/>
        <w:jc w:val="both"/>
        <w:rPr>
          <w:bCs/>
          <w:sz w:val="24"/>
          <w:szCs w:val="24"/>
        </w:rPr>
      </w:pPr>
      <w:proofErr w:type="spellStart"/>
      <w:r>
        <w:rPr>
          <w:bCs/>
          <w:sz w:val="24"/>
          <w:szCs w:val="24"/>
        </w:rPr>
        <w:t>VisitHistoryAdapter</w:t>
      </w:r>
      <w:proofErr w:type="spellEnd"/>
      <w:r w:rsidR="003C7095">
        <w:rPr>
          <w:bCs/>
          <w:sz w:val="24"/>
          <w:szCs w:val="24"/>
        </w:rPr>
        <w:t>: this class is to bind the list of patients visit history to the UI component recycler view</w:t>
      </w:r>
    </w:p>
    <w:p w14:paraId="6AB02D88" w14:textId="4051D2D4" w:rsidR="00FA7892" w:rsidRDefault="00FA7892" w:rsidP="00FA7892">
      <w:pPr>
        <w:spacing w:before="240" w:after="0"/>
        <w:jc w:val="both"/>
        <w:rPr>
          <w:bCs/>
          <w:sz w:val="24"/>
          <w:szCs w:val="24"/>
        </w:rPr>
      </w:pPr>
      <w:proofErr w:type="spellStart"/>
      <w:r>
        <w:rPr>
          <w:bCs/>
          <w:sz w:val="24"/>
          <w:szCs w:val="24"/>
        </w:rPr>
        <w:t>PetData</w:t>
      </w:r>
      <w:proofErr w:type="spellEnd"/>
      <w:r w:rsidR="003C7095">
        <w:rPr>
          <w:bCs/>
          <w:sz w:val="24"/>
          <w:szCs w:val="24"/>
        </w:rPr>
        <w:t xml:space="preserve">: This is a data model class that contains all the required fields or properties of a Pet </w:t>
      </w:r>
    </w:p>
    <w:p w14:paraId="24F2AAA3" w14:textId="108F4B6A" w:rsidR="00E55F96" w:rsidRDefault="00E55F96" w:rsidP="00FA7892">
      <w:pPr>
        <w:spacing w:before="240" w:after="0"/>
        <w:jc w:val="both"/>
        <w:rPr>
          <w:bCs/>
          <w:sz w:val="24"/>
          <w:szCs w:val="24"/>
        </w:rPr>
      </w:pPr>
      <w:proofErr w:type="spellStart"/>
      <w:r>
        <w:rPr>
          <w:bCs/>
          <w:sz w:val="24"/>
          <w:szCs w:val="24"/>
        </w:rPr>
        <w:t>VisitHistoryData</w:t>
      </w:r>
      <w:proofErr w:type="spellEnd"/>
      <w:r w:rsidR="003C7095">
        <w:rPr>
          <w:bCs/>
          <w:sz w:val="24"/>
          <w:szCs w:val="24"/>
        </w:rPr>
        <w:t>: This is a data model class that contains required properties to represent visit history</w:t>
      </w:r>
      <w:r w:rsidR="008023F4">
        <w:rPr>
          <w:bCs/>
          <w:sz w:val="24"/>
          <w:szCs w:val="24"/>
        </w:rPr>
        <w:t xml:space="preserve"> data of a particular patient </w:t>
      </w:r>
    </w:p>
    <w:p w14:paraId="19746E9B" w14:textId="193658CC" w:rsidR="00E55F96" w:rsidRDefault="00E55F96" w:rsidP="00FA7892">
      <w:pPr>
        <w:spacing w:before="240" w:after="0"/>
        <w:jc w:val="both"/>
        <w:rPr>
          <w:bCs/>
          <w:sz w:val="24"/>
          <w:szCs w:val="24"/>
        </w:rPr>
      </w:pPr>
      <w:proofErr w:type="spellStart"/>
      <w:r>
        <w:rPr>
          <w:bCs/>
          <w:sz w:val="24"/>
          <w:szCs w:val="24"/>
        </w:rPr>
        <w:t>AddNewPatientActivity</w:t>
      </w:r>
      <w:proofErr w:type="spellEnd"/>
      <w:r w:rsidR="008023F4">
        <w:rPr>
          <w:bCs/>
          <w:sz w:val="24"/>
          <w:szCs w:val="24"/>
        </w:rPr>
        <w:t xml:space="preserve">: the screen contains all the fields required to take input to create a new patient in the data base </w:t>
      </w:r>
    </w:p>
    <w:p w14:paraId="737F56CA" w14:textId="0AC42D51" w:rsidR="00E55F96" w:rsidRDefault="00E55F96" w:rsidP="00FA7892">
      <w:pPr>
        <w:spacing w:before="240" w:after="0"/>
        <w:jc w:val="both"/>
        <w:rPr>
          <w:bCs/>
          <w:sz w:val="24"/>
          <w:szCs w:val="24"/>
        </w:rPr>
      </w:pPr>
      <w:proofErr w:type="spellStart"/>
      <w:r>
        <w:rPr>
          <w:bCs/>
          <w:sz w:val="24"/>
          <w:szCs w:val="24"/>
        </w:rPr>
        <w:t>MainActivity</w:t>
      </w:r>
      <w:proofErr w:type="spellEnd"/>
      <w:r w:rsidR="008023F4">
        <w:rPr>
          <w:bCs/>
          <w:sz w:val="24"/>
          <w:szCs w:val="24"/>
        </w:rPr>
        <w:t xml:space="preserve">: Main screen that shows up when the app opens, it has different options to add a new user, display the list of existing patients and search for existing patients </w:t>
      </w:r>
    </w:p>
    <w:p w14:paraId="180B2AA8" w14:textId="65AFCAB4" w:rsidR="00E55F96" w:rsidRDefault="00E55F96" w:rsidP="00FA7892">
      <w:pPr>
        <w:spacing w:before="240" w:after="0"/>
        <w:jc w:val="both"/>
        <w:rPr>
          <w:bCs/>
          <w:sz w:val="24"/>
          <w:szCs w:val="24"/>
        </w:rPr>
      </w:pPr>
      <w:proofErr w:type="spellStart"/>
      <w:r>
        <w:rPr>
          <w:bCs/>
          <w:sz w:val="24"/>
          <w:szCs w:val="24"/>
        </w:rPr>
        <w:t>PatientDetailsActivity</w:t>
      </w:r>
      <w:proofErr w:type="spellEnd"/>
      <w:r w:rsidR="008023F4">
        <w:rPr>
          <w:bCs/>
          <w:sz w:val="24"/>
          <w:szCs w:val="24"/>
        </w:rPr>
        <w:t>: This activity displays the details information of a particular pet it also has a functionality of recording a visit of existing patient</w:t>
      </w:r>
    </w:p>
    <w:p w14:paraId="6EDBD4BD" w14:textId="5EC7F67F" w:rsidR="00E55F96" w:rsidRDefault="00E55F96" w:rsidP="00FA7892">
      <w:pPr>
        <w:spacing w:before="240" w:after="0"/>
        <w:jc w:val="both"/>
        <w:rPr>
          <w:bCs/>
          <w:sz w:val="24"/>
          <w:szCs w:val="24"/>
        </w:rPr>
      </w:pPr>
      <w:proofErr w:type="spellStart"/>
      <w:r>
        <w:rPr>
          <w:bCs/>
          <w:sz w:val="24"/>
          <w:szCs w:val="24"/>
        </w:rPr>
        <w:t>ShowExistingPatientsActivity</w:t>
      </w:r>
      <w:proofErr w:type="spellEnd"/>
      <w:r w:rsidR="008023F4">
        <w:rPr>
          <w:bCs/>
          <w:sz w:val="24"/>
          <w:szCs w:val="24"/>
        </w:rPr>
        <w:t xml:space="preserve">: Activity that displays list of all patients in the databases </w:t>
      </w:r>
    </w:p>
    <w:p w14:paraId="16B4FE5A" w14:textId="173F68F3" w:rsidR="00E55F96" w:rsidRDefault="00E55F96" w:rsidP="00FA7892">
      <w:pPr>
        <w:spacing w:before="240" w:after="0"/>
        <w:jc w:val="both"/>
        <w:rPr>
          <w:bCs/>
          <w:sz w:val="24"/>
          <w:szCs w:val="24"/>
        </w:rPr>
      </w:pPr>
      <w:proofErr w:type="spellStart"/>
      <w:r>
        <w:rPr>
          <w:bCs/>
          <w:sz w:val="24"/>
          <w:szCs w:val="24"/>
        </w:rPr>
        <w:t>VisitHistoryActivity</w:t>
      </w:r>
      <w:proofErr w:type="spellEnd"/>
      <w:r w:rsidR="008023F4">
        <w:rPr>
          <w:bCs/>
          <w:sz w:val="24"/>
          <w:szCs w:val="24"/>
        </w:rPr>
        <w:t>: displays visit history of patient with the reason and time of visit.</w:t>
      </w:r>
    </w:p>
    <w:p w14:paraId="0C39189A" w14:textId="671B0148" w:rsidR="00E55F96" w:rsidRPr="00FF4101" w:rsidRDefault="00E55F96" w:rsidP="00FA7892">
      <w:pPr>
        <w:spacing w:before="240" w:after="0"/>
        <w:jc w:val="both"/>
        <w:rPr>
          <w:b/>
          <w:sz w:val="24"/>
          <w:szCs w:val="24"/>
        </w:rPr>
      </w:pPr>
      <w:r w:rsidRPr="00FF4101">
        <w:rPr>
          <w:b/>
          <w:sz w:val="24"/>
          <w:szCs w:val="24"/>
        </w:rPr>
        <w:t xml:space="preserve">XML </w:t>
      </w:r>
    </w:p>
    <w:p w14:paraId="074CA730" w14:textId="4E7FC953" w:rsidR="00E55F96" w:rsidRDefault="00E55F96" w:rsidP="00FA7892">
      <w:pPr>
        <w:spacing w:before="240" w:after="0"/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>activity_add_new_patient.xml</w:t>
      </w:r>
      <w:r w:rsidR="008023F4">
        <w:rPr>
          <w:bCs/>
          <w:sz w:val="24"/>
          <w:szCs w:val="24"/>
        </w:rPr>
        <w:t>:</w:t>
      </w:r>
      <w:r w:rsidR="00D16C43">
        <w:rPr>
          <w:bCs/>
          <w:sz w:val="24"/>
          <w:szCs w:val="24"/>
        </w:rPr>
        <w:t xml:space="preserve"> this is a UI part of adding a new patient screen </w:t>
      </w:r>
    </w:p>
    <w:p w14:paraId="6FF88DB7" w14:textId="175B57C3" w:rsidR="00E55F96" w:rsidRPr="00D16C43" w:rsidRDefault="00E55F96" w:rsidP="00FA7892">
      <w:pPr>
        <w:spacing w:before="240" w:after="0"/>
        <w:jc w:val="both"/>
        <w:rPr>
          <w:b/>
          <w:sz w:val="24"/>
          <w:szCs w:val="24"/>
        </w:rPr>
      </w:pPr>
      <w:r>
        <w:rPr>
          <w:bCs/>
          <w:sz w:val="24"/>
          <w:szCs w:val="24"/>
        </w:rPr>
        <w:lastRenderedPageBreak/>
        <w:t>activity_main.xml</w:t>
      </w:r>
      <w:r w:rsidR="00D16C43">
        <w:rPr>
          <w:bCs/>
          <w:sz w:val="24"/>
          <w:szCs w:val="24"/>
        </w:rPr>
        <w:t xml:space="preserve">: </w:t>
      </w:r>
      <w:r w:rsidR="00D16C43">
        <w:rPr>
          <w:bCs/>
          <w:sz w:val="24"/>
          <w:szCs w:val="24"/>
        </w:rPr>
        <w:t xml:space="preserve">this is a UI part of </w:t>
      </w:r>
      <w:r w:rsidR="00D16C43">
        <w:rPr>
          <w:bCs/>
          <w:sz w:val="24"/>
          <w:szCs w:val="24"/>
        </w:rPr>
        <w:t xml:space="preserve">main screen </w:t>
      </w:r>
    </w:p>
    <w:p w14:paraId="4EBAC1B4" w14:textId="673A155E" w:rsidR="00E55F96" w:rsidRDefault="00E55F96" w:rsidP="00FA7892">
      <w:pPr>
        <w:spacing w:before="240" w:after="0"/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>activity_</w:t>
      </w:r>
      <w:r w:rsidR="00D957B0">
        <w:rPr>
          <w:bCs/>
          <w:sz w:val="24"/>
          <w:szCs w:val="24"/>
        </w:rPr>
        <w:t>patient_details.xml</w:t>
      </w:r>
      <w:r w:rsidR="00D16C43">
        <w:rPr>
          <w:bCs/>
          <w:sz w:val="24"/>
          <w:szCs w:val="24"/>
        </w:rPr>
        <w:t xml:space="preserve">: </w:t>
      </w:r>
      <w:r w:rsidR="00D16C43">
        <w:rPr>
          <w:bCs/>
          <w:sz w:val="24"/>
          <w:szCs w:val="24"/>
        </w:rPr>
        <w:t xml:space="preserve">this is a UI part of </w:t>
      </w:r>
      <w:r w:rsidR="00D16C43">
        <w:rPr>
          <w:bCs/>
          <w:sz w:val="24"/>
          <w:szCs w:val="24"/>
        </w:rPr>
        <w:t xml:space="preserve">patient details screen </w:t>
      </w:r>
    </w:p>
    <w:p w14:paraId="376CFB5D" w14:textId="12D0B525" w:rsidR="00D957B0" w:rsidRDefault="00D957B0" w:rsidP="00FA7892">
      <w:pPr>
        <w:spacing w:before="240" w:after="0"/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>activity_show_existing_patients.xml</w:t>
      </w:r>
      <w:r w:rsidR="00D16C43">
        <w:rPr>
          <w:bCs/>
          <w:sz w:val="24"/>
          <w:szCs w:val="24"/>
        </w:rPr>
        <w:t xml:space="preserve">: </w:t>
      </w:r>
      <w:r w:rsidR="00D16C43">
        <w:rPr>
          <w:bCs/>
          <w:sz w:val="24"/>
          <w:szCs w:val="24"/>
        </w:rPr>
        <w:t>this is a UI part of</w:t>
      </w:r>
      <w:r w:rsidR="00D16C43">
        <w:rPr>
          <w:bCs/>
          <w:sz w:val="24"/>
          <w:szCs w:val="24"/>
        </w:rPr>
        <w:t xml:space="preserve"> showing existing patient screen </w:t>
      </w:r>
    </w:p>
    <w:p w14:paraId="3F146988" w14:textId="797B1432" w:rsidR="00D957B0" w:rsidRDefault="00D957B0" w:rsidP="00FA7892">
      <w:pPr>
        <w:spacing w:before="240" w:after="0"/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>activity_visit_history.xml</w:t>
      </w:r>
      <w:r w:rsidR="00D16C43">
        <w:rPr>
          <w:bCs/>
          <w:sz w:val="24"/>
          <w:szCs w:val="24"/>
        </w:rPr>
        <w:t xml:space="preserve">: </w:t>
      </w:r>
      <w:r w:rsidR="00D16C43">
        <w:rPr>
          <w:bCs/>
          <w:sz w:val="24"/>
          <w:szCs w:val="24"/>
        </w:rPr>
        <w:t>this is a UI part of</w:t>
      </w:r>
      <w:r w:rsidR="00D16C43">
        <w:rPr>
          <w:bCs/>
          <w:sz w:val="24"/>
          <w:szCs w:val="24"/>
        </w:rPr>
        <w:t xml:space="preserve"> visit history screen </w:t>
      </w:r>
    </w:p>
    <w:p w14:paraId="14B3EFE4" w14:textId="15B33802" w:rsidR="00D957B0" w:rsidRDefault="00D957B0" w:rsidP="00FA7892">
      <w:pPr>
        <w:spacing w:before="240" w:after="0"/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>item_existing_patient.xml</w:t>
      </w:r>
      <w:r w:rsidR="00D16C43">
        <w:rPr>
          <w:bCs/>
          <w:sz w:val="24"/>
          <w:szCs w:val="24"/>
        </w:rPr>
        <w:t xml:space="preserve">: this refers to a single cell in existing patient list screen </w:t>
      </w:r>
    </w:p>
    <w:p w14:paraId="36EE5C31" w14:textId="30BFF0A5" w:rsidR="00D957B0" w:rsidRDefault="00D957B0" w:rsidP="00FA7892">
      <w:pPr>
        <w:spacing w:before="240" w:after="0"/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>item_visit_history.xml</w:t>
      </w:r>
      <w:r w:rsidR="00D16C43">
        <w:rPr>
          <w:bCs/>
          <w:sz w:val="24"/>
          <w:szCs w:val="24"/>
        </w:rPr>
        <w:t xml:space="preserve">: this references to a single cell in the visit history screen </w:t>
      </w:r>
    </w:p>
    <w:p w14:paraId="6C8DBDEC" w14:textId="77777777" w:rsidR="00071412" w:rsidRDefault="00071412" w:rsidP="00FA7892">
      <w:pPr>
        <w:spacing w:before="240" w:after="0"/>
        <w:jc w:val="both"/>
        <w:rPr>
          <w:bCs/>
          <w:sz w:val="24"/>
          <w:szCs w:val="24"/>
        </w:rPr>
      </w:pPr>
    </w:p>
    <w:p w14:paraId="165801E5" w14:textId="77777777" w:rsidR="00A41DBD" w:rsidRPr="008B2E50" w:rsidRDefault="001D1FD9" w:rsidP="00534913">
      <w:pPr>
        <w:spacing w:before="240" w:after="0"/>
        <w:rPr>
          <w:b/>
          <w:sz w:val="24"/>
          <w:szCs w:val="24"/>
        </w:rPr>
      </w:pPr>
      <w:r w:rsidRPr="008B2E50">
        <w:rPr>
          <w:b/>
          <w:sz w:val="24"/>
          <w:szCs w:val="24"/>
        </w:rPr>
        <w:t>4. References</w:t>
      </w:r>
    </w:p>
    <w:p w14:paraId="152E1A83" w14:textId="38EB418E" w:rsidR="00FF4101" w:rsidRDefault="00FF4101" w:rsidP="00BD086D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The Final project was completed </w:t>
      </w:r>
      <w:r w:rsidR="00B7697B">
        <w:rPr>
          <w:sz w:val="24"/>
          <w:szCs w:val="24"/>
        </w:rPr>
        <w:t xml:space="preserve">by using </w:t>
      </w:r>
      <w:r>
        <w:rPr>
          <w:sz w:val="24"/>
          <w:szCs w:val="24"/>
        </w:rPr>
        <w:t>class</w:t>
      </w:r>
      <w:r w:rsidR="006456AA">
        <w:rPr>
          <w:sz w:val="24"/>
          <w:szCs w:val="24"/>
        </w:rPr>
        <w:t xml:space="preserve"> content</w:t>
      </w:r>
      <w:r w:rsidR="00B7697B">
        <w:rPr>
          <w:sz w:val="24"/>
          <w:szCs w:val="24"/>
        </w:rPr>
        <w:t xml:space="preserve">, </w:t>
      </w:r>
      <w:r w:rsidR="00362175">
        <w:rPr>
          <w:sz w:val="24"/>
          <w:szCs w:val="24"/>
        </w:rPr>
        <w:t xml:space="preserve">referencing </w:t>
      </w:r>
      <w:r w:rsidR="00B7697B">
        <w:rPr>
          <w:sz w:val="24"/>
          <w:szCs w:val="24"/>
        </w:rPr>
        <w:t>sample code and Android Documentation</w:t>
      </w:r>
      <w:r w:rsidR="006456AA">
        <w:rPr>
          <w:sz w:val="24"/>
          <w:szCs w:val="24"/>
        </w:rPr>
        <w:t xml:space="preserve"> </w:t>
      </w:r>
      <w:r w:rsidR="00D14935">
        <w:rPr>
          <w:sz w:val="24"/>
          <w:szCs w:val="24"/>
        </w:rPr>
        <w:t>and</w:t>
      </w:r>
      <w:r w:rsidR="006456AA">
        <w:rPr>
          <w:sz w:val="24"/>
          <w:szCs w:val="24"/>
        </w:rPr>
        <w:t xml:space="preserve"> firebase online reference. </w:t>
      </w:r>
    </w:p>
    <w:p w14:paraId="56FB818A" w14:textId="595ED2AA" w:rsidR="006456AA" w:rsidRDefault="006456AA" w:rsidP="00D16C43">
      <w:pPr>
        <w:jc w:val="both"/>
        <w:rPr>
          <w:sz w:val="24"/>
          <w:szCs w:val="24"/>
        </w:rPr>
      </w:pPr>
      <w:hyperlink r:id="rId15" w:history="1">
        <w:r w:rsidRPr="00914BF3">
          <w:rPr>
            <w:rStyle w:val="Hyperlink"/>
            <w:sz w:val="24"/>
            <w:szCs w:val="24"/>
          </w:rPr>
          <w:t>https://developer.android.com/</w:t>
        </w:r>
      </w:hyperlink>
    </w:p>
    <w:p w14:paraId="036F1EA8" w14:textId="33E776E0" w:rsidR="006456AA" w:rsidRDefault="006456AA" w:rsidP="00D16C43">
      <w:pPr>
        <w:jc w:val="both"/>
        <w:rPr>
          <w:sz w:val="24"/>
          <w:szCs w:val="24"/>
        </w:rPr>
      </w:pPr>
      <w:r w:rsidRPr="006456AA">
        <w:rPr>
          <w:sz w:val="24"/>
          <w:szCs w:val="24"/>
        </w:rPr>
        <w:t>https://firebase.google.com/docs/firestore/quickstart</w:t>
      </w:r>
    </w:p>
    <w:p w14:paraId="37D9B81B" w14:textId="0A4011E7" w:rsidR="00A41DBD" w:rsidRPr="008B2E50" w:rsidRDefault="00A41DBD" w:rsidP="00D16C43">
      <w:pPr>
        <w:jc w:val="both"/>
        <w:rPr>
          <w:b/>
          <w:sz w:val="24"/>
          <w:szCs w:val="24"/>
        </w:rPr>
      </w:pPr>
      <w:r w:rsidRPr="008B2E50">
        <w:rPr>
          <w:b/>
          <w:sz w:val="24"/>
          <w:szCs w:val="24"/>
        </w:rPr>
        <w:t>5. Expe</w:t>
      </w:r>
      <w:r w:rsidR="001D1FD9" w:rsidRPr="008B2E50">
        <w:rPr>
          <w:b/>
          <w:sz w:val="24"/>
          <w:szCs w:val="24"/>
        </w:rPr>
        <w:t>riences and Thoughts</w:t>
      </w:r>
    </w:p>
    <w:p w14:paraId="564AD060" w14:textId="3508A5B2" w:rsidR="006659D6" w:rsidRPr="008B2E50" w:rsidRDefault="006659D6" w:rsidP="00BD086D">
      <w:pPr>
        <w:jc w:val="both"/>
        <w:rPr>
          <w:sz w:val="24"/>
          <w:szCs w:val="24"/>
        </w:rPr>
      </w:pPr>
      <w:r>
        <w:rPr>
          <w:sz w:val="24"/>
          <w:szCs w:val="24"/>
        </w:rPr>
        <w:t>The project was quite challenging</w:t>
      </w:r>
      <w:r w:rsidR="00362175">
        <w:rPr>
          <w:sz w:val="24"/>
          <w:szCs w:val="24"/>
        </w:rPr>
        <w:t>, I got close to what I expected</w:t>
      </w:r>
      <w:r w:rsidR="00760F59">
        <w:rPr>
          <w:sz w:val="24"/>
          <w:szCs w:val="24"/>
        </w:rPr>
        <w:t xml:space="preserve">, but missed some functionalities I had in mind due to time constraint. </w:t>
      </w:r>
      <w:r>
        <w:rPr>
          <w:sz w:val="24"/>
          <w:szCs w:val="24"/>
        </w:rPr>
        <w:t>There were some other features that I had envisioned to have on the App but ran out of time. I wanted to have a daily scheduled appointments button that would display Patients and time of appointments for the chosen date.  I also wanted to have an option to have patient profile information updated, so in case Patient moves, changes contact info and so on</w:t>
      </w:r>
      <w:r w:rsidR="00AF4CB0">
        <w:rPr>
          <w:sz w:val="24"/>
          <w:szCs w:val="24"/>
        </w:rPr>
        <w:t xml:space="preserve"> we would be able to update it. </w:t>
      </w:r>
      <w:r w:rsidR="00362175">
        <w:rPr>
          <w:sz w:val="24"/>
          <w:szCs w:val="24"/>
        </w:rPr>
        <w:t>Also,</w:t>
      </w:r>
      <w:r w:rsidR="003773F7">
        <w:rPr>
          <w:sz w:val="24"/>
          <w:szCs w:val="24"/>
        </w:rPr>
        <w:t xml:space="preserve"> a functionality that allows sha</w:t>
      </w:r>
      <w:r w:rsidR="002A2E9C">
        <w:rPr>
          <w:sz w:val="24"/>
          <w:szCs w:val="24"/>
        </w:rPr>
        <w:t xml:space="preserve">ring patient </w:t>
      </w:r>
      <w:r w:rsidR="003773F7">
        <w:rPr>
          <w:sz w:val="24"/>
          <w:szCs w:val="24"/>
        </w:rPr>
        <w:t xml:space="preserve">visit report through customer’s email or text message. </w:t>
      </w:r>
    </w:p>
    <w:p w14:paraId="79605F08" w14:textId="77777777" w:rsidR="0088180B" w:rsidRPr="008B2E50" w:rsidRDefault="0088180B" w:rsidP="00BD086D">
      <w:pPr>
        <w:jc w:val="both"/>
        <w:rPr>
          <w:sz w:val="24"/>
          <w:szCs w:val="24"/>
        </w:rPr>
      </w:pPr>
    </w:p>
    <w:p w14:paraId="1EA889F6" w14:textId="2B06AF91" w:rsidR="001D53F2" w:rsidRPr="0003508B" w:rsidRDefault="0088180B" w:rsidP="0003508B">
      <w:pPr>
        <w:spacing w:after="120"/>
        <w:jc w:val="both"/>
        <w:rPr>
          <w:b/>
          <w:sz w:val="24"/>
          <w:szCs w:val="24"/>
        </w:rPr>
      </w:pPr>
      <w:r w:rsidRPr="008B2E50">
        <w:rPr>
          <w:b/>
          <w:sz w:val="24"/>
          <w:szCs w:val="24"/>
        </w:rPr>
        <w:t>Submission</w:t>
      </w:r>
      <w:r w:rsidR="001D53F2" w:rsidRPr="008B2E50">
        <w:rPr>
          <w:sz w:val="24"/>
          <w:szCs w:val="24"/>
        </w:rPr>
        <w:t xml:space="preserve"> </w:t>
      </w:r>
    </w:p>
    <w:sectPr w:rsidR="001D53F2" w:rsidRPr="0003508B" w:rsidSect="0084482A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D2FA42" w14:textId="77777777" w:rsidR="00C106A9" w:rsidRDefault="00C106A9" w:rsidP="00C57451">
      <w:pPr>
        <w:spacing w:after="0" w:line="240" w:lineRule="auto"/>
      </w:pPr>
      <w:r>
        <w:separator/>
      </w:r>
    </w:p>
  </w:endnote>
  <w:endnote w:type="continuationSeparator" w:id="0">
    <w:p w14:paraId="3661BA59" w14:textId="77777777" w:rsidR="00C106A9" w:rsidRDefault="00C106A9" w:rsidP="00C574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NewRomanPSMT">
    <w:altName w:val="Times New Roman"/>
    <w:panose1 w:val="020B0604020202020204"/>
    <w:charset w:val="00"/>
    <w:family w:val="roman"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A6D657" w14:textId="77777777" w:rsidR="00C106A9" w:rsidRDefault="00C106A9" w:rsidP="00C57451">
      <w:pPr>
        <w:spacing w:after="0" w:line="240" w:lineRule="auto"/>
      </w:pPr>
      <w:r>
        <w:separator/>
      </w:r>
    </w:p>
  </w:footnote>
  <w:footnote w:type="continuationSeparator" w:id="0">
    <w:p w14:paraId="79B7C9A5" w14:textId="77777777" w:rsidR="00C106A9" w:rsidRDefault="00C106A9" w:rsidP="00C5745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E321C1"/>
    <w:multiLevelType w:val="hybridMultilevel"/>
    <w:tmpl w:val="20B639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B87B04"/>
    <w:multiLevelType w:val="hybridMultilevel"/>
    <w:tmpl w:val="ACDADBA0"/>
    <w:lvl w:ilvl="0" w:tplc="807CA0AE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A459F5"/>
    <w:multiLevelType w:val="hybridMultilevel"/>
    <w:tmpl w:val="D0CCA7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1925C8"/>
    <w:multiLevelType w:val="hybridMultilevel"/>
    <w:tmpl w:val="C1683F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C04032"/>
    <w:multiLevelType w:val="hybridMultilevel"/>
    <w:tmpl w:val="000E68C0"/>
    <w:lvl w:ilvl="0" w:tplc="228A9420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3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1NjE2MjA1sTQwNLBQ0lEKTi0uzszPAykwrAUA2+8h0CwAAAA="/>
  </w:docVars>
  <w:rsids>
    <w:rsidRoot w:val="00834A31"/>
    <w:rsid w:val="00010288"/>
    <w:rsid w:val="000233CE"/>
    <w:rsid w:val="0003508B"/>
    <w:rsid w:val="000542F9"/>
    <w:rsid w:val="00071412"/>
    <w:rsid w:val="0007160A"/>
    <w:rsid w:val="00160A51"/>
    <w:rsid w:val="00177A9B"/>
    <w:rsid w:val="00180C0E"/>
    <w:rsid w:val="001A19FA"/>
    <w:rsid w:val="001D1FD9"/>
    <w:rsid w:val="001D53F2"/>
    <w:rsid w:val="001F295B"/>
    <w:rsid w:val="00210401"/>
    <w:rsid w:val="00231DE3"/>
    <w:rsid w:val="00234365"/>
    <w:rsid w:val="00237C70"/>
    <w:rsid w:val="002435B3"/>
    <w:rsid w:val="002A2E9C"/>
    <w:rsid w:val="002A7654"/>
    <w:rsid w:val="002D3DAA"/>
    <w:rsid w:val="002F6B05"/>
    <w:rsid w:val="003405AF"/>
    <w:rsid w:val="003507C9"/>
    <w:rsid w:val="003555E5"/>
    <w:rsid w:val="00362175"/>
    <w:rsid w:val="00367A9F"/>
    <w:rsid w:val="003773F7"/>
    <w:rsid w:val="003A6B6F"/>
    <w:rsid w:val="003C6C9E"/>
    <w:rsid w:val="003C7095"/>
    <w:rsid w:val="00407040"/>
    <w:rsid w:val="004139AC"/>
    <w:rsid w:val="0043739F"/>
    <w:rsid w:val="00441C1B"/>
    <w:rsid w:val="00445669"/>
    <w:rsid w:val="00463062"/>
    <w:rsid w:val="004770B5"/>
    <w:rsid w:val="0048371F"/>
    <w:rsid w:val="00494DF2"/>
    <w:rsid w:val="004B13EE"/>
    <w:rsid w:val="004B5CB2"/>
    <w:rsid w:val="004B750B"/>
    <w:rsid w:val="004E0623"/>
    <w:rsid w:val="004E692E"/>
    <w:rsid w:val="005066A5"/>
    <w:rsid w:val="00532D1D"/>
    <w:rsid w:val="00534913"/>
    <w:rsid w:val="005575DB"/>
    <w:rsid w:val="0056146B"/>
    <w:rsid w:val="005710EA"/>
    <w:rsid w:val="00582685"/>
    <w:rsid w:val="0059516A"/>
    <w:rsid w:val="005B7328"/>
    <w:rsid w:val="005C3437"/>
    <w:rsid w:val="005D1920"/>
    <w:rsid w:val="005D2F0B"/>
    <w:rsid w:val="005D46FB"/>
    <w:rsid w:val="005E6BF3"/>
    <w:rsid w:val="005F3742"/>
    <w:rsid w:val="00626183"/>
    <w:rsid w:val="006456AA"/>
    <w:rsid w:val="00664FDE"/>
    <w:rsid w:val="006659D6"/>
    <w:rsid w:val="00665A98"/>
    <w:rsid w:val="00670852"/>
    <w:rsid w:val="00670C4C"/>
    <w:rsid w:val="006805FB"/>
    <w:rsid w:val="00681FDD"/>
    <w:rsid w:val="00690FEC"/>
    <w:rsid w:val="00692286"/>
    <w:rsid w:val="006D461E"/>
    <w:rsid w:val="006F2566"/>
    <w:rsid w:val="006F354F"/>
    <w:rsid w:val="00736E33"/>
    <w:rsid w:val="00752338"/>
    <w:rsid w:val="00760F59"/>
    <w:rsid w:val="0078120E"/>
    <w:rsid w:val="007C402C"/>
    <w:rsid w:val="007C4C05"/>
    <w:rsid w:val="007D3A1F"/>
    <w:rsid w:val="007D58B1"/>
    <w:rsid w:val="007E3F9F"/>
    <w:rsid w:val="007E6A99"/>
    <w:rsid w:val="008023F4"/>
    <w:rsid w:val="008253D4"/>
    <w:rsid w:val="00834A31"/>
    <w:rsid w:val="0084482A"/>
    <w:rsid w:val="0088180B"/>
    <w:rsid w:val="00881ACE"/>
    <w:rsid w:val="008B23F0"/>
    <w:rsid w:val="008B2E50"/>
    <w:rsid w:val="008D4B4F"/>
    <w:rsid w:val="008D7FA6"/>
    <w:rsid w:val="008E69FB"/>
    <w:rsid w:val="00907A47"/>
    <w:rsid w:val="00921258"/>
    <w:rsid w:val="00933D17"/>
    <w:rsid w:val="00952CB9"/>
    <w:rsid w:val="009766D9"/>
    <w:rsid w:val="00985682"/>
    <w:rsid w:val="0099496A"/>
    <w:rsid w:val="009C470C"/>
    <w:rsid w:val="009C6D71"/>
    <w:rsid w:val="009E5A67"/>
    <w:rsid w:val="009F6476"/>
    <w:rsid w:val="00A02EAB"/>
    <w:rsid w:val="00A17DA2"/>
    <w:rsid w:val="00A23812"/>
    <w:rsid w:val="00A41DBD"/>
    <w:rsid w:val="00A97DF2"/>
    <w:rsid w:val="00AC3839"/>
    <w:rsid w:val="00AE3DE1"/>
    <w:rsid w:val="00AF4CB0"/>
    <w:rsid w:val="00B424C3"/>
    <w:rsid w:val="00B53AB5"/>
    <w:rsid w:val="00B75BD2"/>
    <w:rsid w:val="00B7697B"/>
    <w:rsid w:val="00B96C56"/>
    <w:rsid w:val="00BB272B"/>
    <w:rsid w:val="00BD086D"/>
    <w:rsid w:val="00BF563F"/>
    <w:rsid w:val="00BF5F9B"/>
    <w:rsid w:val="00C02AE0"/>
    <w:rsid w:val="00C106A9"/>
    <w:rsid w:val="00C30AA7"/>
    <w:rsid w:val="00C33E51"/>
    <w:rsid w:val="00C3756A"/>
    <w:rsid w:val="00C408A4"/>
    <w:rsid w:val="00C44186"/>
    <w:rsid w:val="00C519BC"/>
    <w:rsid w:val="00C57451"/>
    <w:rsid w:val="00C6489B"/>
    <w:rsid w:val="00C64AA7"/>
    <w:rsid w:val="00C80717"/>
    <w:rsid w:val="00C868FF"/>
    <w:rsid w:val="00CD36EC"/>
    <w:rsid w:val="00D13D90"/>
    <w:rsid w:val="00D14935"/>
    <w:rsid w:val="00D14AFC"/>
    <w:rsid w:val="00D16C43"/>
    <w:rsid w:val="00D4041A"/>
    <w:rsid w:val="00D446B3"/>
    <w:rsid w:val="00D63133"/>
    <w:rsid w:val="00D63484"/>
    <w:rsid w:val="00D9562C"/>
    <w:rsid w:val="00D957B0"/>
    <w:rsid w:val="00DB50AC"/>
    <w:rsid w:val="00DC51F5"/>
    <w:rsid w:val="00DE2BD9"/>
    <w:rsid w:val="00DF1F96"/>
    <w:rsid w:val="00DF49AC"/>
    <w:rsid w:val="00E23999"/>
    <w:rsid w:val="00E35BAD"/>
    <w:rsid w:val="00E55F96"/>
    <w:rsid w:val="00EA0ED8"/>
    <w:rsid w:val="00EC65F5"/>
    <w:rsid w:val="00EF05AB"/>
    <w:rsid w:val="00F44E20"/>
    <w:rsid w:val="00F56B32"/>
    <w:rsid w:val="00F93212"/>
    <w:rsid w:val="00FA7892"/>
    <w:rsid w:val="00FD2849"/>
    <w:rsid w:val="00FD72D8"/>
    <w:rsid w:val="00FF41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DAB1548"/>
  <w15:docId w15:val="{2B0DE8C3-516C-FA48-81FD-3F27F73F4A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4482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4482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4482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84482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8253D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8180B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D192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1920"/>
    <w:rPr>
      <w:rFonts w:ascii="Times New Roman" w:hAnsi="Times New Roman" w:cs="Times New Roma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574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7451"/>
  </w:style>
  <w:style w:type="paragraph" w:styleId="Footer">
    <w:name w:val="footer"/>
    <w:basedOn w:val="Normal"/>
    <w:link w:val="FooterChar"/>
    <w:uiPriority w:val="99"/>
    <w:unhideWhenUsed/>
    <w:rsid w:val="00C574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7451"/>
  </w:style>
  <w:style w:type="paragraph" w:styleId="NormalWeb">
    <w:name w:val="Normal (Web)"/>
    <w:basedOn w:val="Normal"/>
    <w:uiPriority w:val="99"/>
    <w:unhideWhenUsed/>
    <w:rsid w:val="008D4B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6456A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085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55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0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yperlink" Target="https://developer.android.com/" TargetMode="Externa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F05609B-580C-3C41-A2BE-A1B0BE476F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085</Words>
  <Characters>6191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puter Science Dept.</Company>
  <LinksUpToDate>false</LinksUpToDate>
  <CharactersWithSpaces>7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 Sheng</dc:creator>
  <cp:lastModifiedBy>Joao Barbosa</cp:lastModifiedBy>
  <cp:revision>2</cp:revision>
  <cp:lastPrinted>2019-04-30T03:59:00Z</cp:lastPrinted>
  <dcterms:created xsi:type="dcterms:W3CDTF">2021-12-18T23:07:00Z</dcterms:created>
  <dcterms:modified xsi:type="dcterms:W3CDTF">2021-12-18T23:07:00Z</dcterms:modified>
</cp:coreProperties>
</file>